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20" w:type="dxa"/>
        <w:tblInd w:w="18" w:type="dxa"/>
        <w:tblLayout w:type="fixed"/>
        <w:tblLook w:val="0000" w:firstRow="0" w:lastRow="0" w:firstColumn="0" w:lastColumn="0" w:noHBand="0" w:noVBand="0"/>
      </w:tblPr>
      <w:tblGrid>
        <w:gridCol w:w="1530"/>
        <w:gridCol w:w="3484"/>
        <w:gridCol w:w="2970"/>
        <w:gridCol w:w="2636"/>
      </w:tblGrid>
      <w:tr w:rsidR="0056763D" w:rsidRPr="00455523" w14:paraId="53D507F2" w14:textId="77777777" w:rsidTr="6F898F0A">
        <w:trPr>
          <w:trHeight w:val="795"/>
        </w:trPr>
        <w:tc>
          <w:tcPr>
            <w:tcW w:w="10620" w:type="dxa"/>
            <w:gridSpan w:val="4"/>
            <w:tcBorders>
              <w:top w:val="single" w:sz="6" w:space="0" w:color="auto"/>
              <w:left w:val="single" w:sz="6" w:space="0" w:color="auto"/>
              <w:right w:val="single" w:sz="2" w:space="0" w:color="auto"/>
            </w:tcBorders>
          </w:tcPr>
          <w:p w14:paraId="4A550869" w14:textId="65B24793" w:rsidR="0056763D" w:rsidRDefault="006A60C7" w:rsidP="6F898F0A">
            <w:pPr>
              <w:jc w:val="center"/>
              <w:rPr>
                <w:b/>
                <w:bCs/>
                <w:sz w:val="28"/>
                <w:szCs w:val="28"/>
              </w:rPr>
            </w:pPr>
            <w:r w:rsidRPr="6F898F0A">
              <w:rPr>
                <w:b/>
                <w:bCs/>
                <w:sz w:val="28"/>
                <w:szCs w:val="28"/>
              </w:rPr>
              <w:t>20</w:t>
            </w:r>
            <w:r w:rsidR="00FE3A27" w:rsidRPr="6F898F0A">
              <w:rPr>
                <w:b/>
                <w:bCs/>
                <w:sz w:val="28"/>
                <w:szCs w:val="28"/>
              </w:rPr>
              <w:t>2</w:t>
            </w:r>
            <w:r w:rsidR="009E14B5" w:rsidRPr="6F898F0A">
              <w:rPr>
                <w:b/>
                <w:bCs/>
                <w:sz w:val="28"/>
                <w:szCs w:val="28"/>
              </w:rPr>
              <w:t>4</w:t>
            </w:r>
            <w:r w:rsidRPr="6F898F0A">
              <w:rPr>
                <w:b/>
                <w:bCs/>
                <w:sz w:val="28"/>
                <w:szCs w:val="28"/>
              </w:rPr>
              <w:t xml:space="preserve"> </w:t>
            </w:r>
            <w:r w:rsidR="009E14B5" w:rsidRPr="6F898F0A">
              <w:rPr>
                <w:b/>
                <w:bCs/>
                <w:sz w:val="28"/>
                <w:szCs w:val="28"/>
              </w:rPr>
              <w:t>Barbara Buchbinder</w:t>
            </w:r>
            <w:r w:rsidR="0056763D" w:rsidRPr="6F898F0A">
              <w:rPr>
                <w:b/>
                <w:bCs/>
                <w:sz w:val="28"/>
                <w:szCs w:val="28"/>
              </w:rPr>
              <w:t xml:space="preserve"> </w:t>
            </w:r>
            <w:r w:rsidR="009E14B5" w:rsidRPr="6F898F0A">
              <w:rPr>
                <w:b/>
                <w:bCs/>
                <w:sz w:val="28"/>
                <w:szCs w:val="28"/>
              </w:rPr>
              <w:t xml:space="preserve">Nurse </w:t>
            </w:r>
            <w:r w:rsidR="0056763D" w:rsidRPr="6F898F0A">
              <w:rPr>
                <w:b/>
                <w:bCs/>
                <w:sz w:val="28"/>
                <w:szCs w:val="28"/>
              </w:rPr>
              <w:t xml:space="preserve">Research Program </w:t>
            </w:r>
            <w:r w:rsidR="009E789B" w:rsidRPr="6F898F0A">
              <w:rPr>
                <w:b/>
                <w:bCs/>
                <w:sz w:val="28"/>
                <w:szCs w:val="28"/>
              </w:rPr>
              <w:t>–</w:t>
            </w:r>
            <w:r w:rsidR="0056763D" w:rsidRPr="6F898F0A">
              <w:rPr>
                <w:b/>
                <w:bCs/>
                <w:sz w:val="28"/>
                <w:szCs w:val="28"/>
              </w:rPr>
              <w:t xml:space="preserve"> Grant Application</w:t>
            </w:r>
          </w:p>
          <w:p w14:paraId="7BC1C5FA" w14:textId="4FAEACC2" w:rsidR="0056763D" w:rsidRPr="00455523" w:rsidRDefault="0056763D" w:rsidP="0056763D">
            <w:pPr>
              <w:jc w:val="center"/>
              <w:rPr>
                <w:b/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National Marrow Donor Program</w:t>
            </w:r>
            <w:r w:rsidRPr="00455523">
              <w:rPr>
                <w:rFonts w:ascii="Symbol" w:eastAsia="Symbol" w:hAnsi="Symbol" w:cs="Symbol"/>
                <w:sz w:val="22"/>
                <w:szCs w:val="22"/>
                <w:vertAlign w:val="superscript"/>
              </w:rPr>
              <w:t>Ò</w:t>
            </w:r>
            <w:r w:rsidR="001429B9">
              <w:rPr>
                <w:sz w:val="22"/>
                <w:szCs w:val="22"/>
                <w:vertAlign w:val="superscript"/>
              </w:rPr>
              <w:t xml:space="preserve"> </w:t>
            </w:r>
            <w:r w:rsidR="001429B9" w:rsidRPr="001429B9">
              <w:rPr>
                <w:sz w:val="22"/>
                <w:szCs w:val="22"/>
              </w:rPr>
              <w:t>(NMDP</w:t>
            </w:r>
            <w:r w:rsidR="00A87B36">
              <w:rPr>
                <w:sz w:val="22"/>
                <w:szCs w:val="22"/>
              </w:rPr>
              <w:t xml:space="preserve">)/Be </w:t>
            </w:r>
            <w:proofErr w:type="gramStart"/>
            <w:r w:rsidR="00A87B36">
              <w:rPr>
                <w:sz w:val="22"/>
                <w:szCs w:val="22"/>
              </w:rPr>
              <w:t>The</w:t>
            </w:r>
            <w:proofErr w:type="gramEnd"/>
            <w:r w:rsidR="00A87B36">
              <w:rPr>
                <w:sz w:val="22"/>
                <w:szCs w:val="22"/>
              </w:rPr>
              <w:t xml:space="preserve"> Match</w:t>
            </w:r>
            <w:r w:rsidR="00A87B36" w:rsidRPr="00A87B36">
              <w:rPr>
                <w:sz w:val="22"/>
                <w:szCs w:val="22"/>
                <w:vertAlign w:val="superscript"/>
              </w:rPr>
              <w:t>®</w:t>
            </w:r>
          </w:p>
        </w:tc>
      </w:tr>
      <w:tr w:rsidR="0056763D" w:rsidRPr="00455523" w14:paraId="61362D74" w14:textId="77777777" w:rsidTr="6F898F0A">
        <w:tc>
          <w:tcPr>
            <w:tcW w:w="10620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5E7F1F" w14:textId="7967E8D0" w:rsidR="0056763D" w:rsidRPr="00455523" w:rsidRDefault="0056763D" w:rsidP="00054A8D">
            <w:pPr>
              <w:tabs>
                <w:tab w:val="left" w:pos="336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1.  TITLE OF PROJECT</w:t>
            </w:r>
            <w:r w:rsidR="00054A8D">
              <w:rPr>
                <w:sz w:val="22"/>
                <w:szCs w:val="22"/>
              </w:rPr>
              <w:tab/>
            </w:r>
          </w:p>
          <w:p w14:paraId="093F6C9B" w14:textId="5DFAE6AB" w:rsidR="0056763D" w:rsidRPr="00455523" w:rsidRDefault="0056763D" w:rsidP="0056763D">
            <w:pPr>
              <w:rPr>
                <w:sz w:val="22"/>
                <w:szCs w:val="22"/>
              </w:rPr>
            </w:pPr>
          </w:p>
        </w:tc>
      </w:tr>
      <w:tr w:rsidR="0056763D" w:rsidRPr="00455523" w14:paraId="230ED4DA" w14:textId="77777777" w:rsidTr="6F898F0A">
        <w:trPr>
          <w:trHeight w:val="660"/>
        </w:trPr>
        <w:tc>
          <w:tcPr>
            <w:tcW w:w="10620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67AAF5A" w14:textId="77777777" w:rsidR="0056763D" w:rsidRPr="00455523" w:rsidRDefault="0056763D" w:rsidP="0056763D">
            <w:pPr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2.  TYPE OF PROJECT</w:t>
            </w:r>
          </w:p>
          <w:p w14:paraId="4AEDE249" w14:textId="7B265E6C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523">
              <w:rPr>
                <w:sz w:val="22"/>
                <w:szCs w:val="22"/>
              </w:rPr>
              <w:instrText xml:space="preserve"> FORMCHECKBOX </w:instrText>
            </w:r>
            <w:r w:rsidR="00000000">
              <w:rPr>
                <w:sz w:val="22"/>
                <w:szCs w:val="22"/>
              </w:rPr>
            </w:r>
            <w:r w:rsidR="00000000">
              <w:rPr>
                <w:sz w:val="22"/>
                <w:szCs w:val="22"/>
              </w:rPr>
              <w:fldChar w:fldCharType="separate"/>
            </w:r>
            <w:r w:rsidRPr="00455523">
              <w:rPr>
                <w:sz w:val="22"/>
                <w:szCs w:val="22"/>
              </w:rPr>
              <w:fldChar w:fldCharType="end"/>
            </w:r>
            <w:r w:rsidRPr="00455523">
              <w:rPr>
                <w:sz w:val="22"/>
                <w:szCs w:val="22"/>
              </w:rPr>
              <w:t xml:space="preserve"> Pre-clinical investigation</w:t>
            </w:r>
            <w:r>
              <w:rPr>
                <w:sz w:val="22"/>
                <w:szCs w:val="22"/>
              </w:rPr>
              <w:t xml:space="preserve">      </w:t>
            </w:r>
            <w:r w:rsidRPr="00455523"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523">
              <w:rPr>
                <w:sz w:val="22"/>
                <w:szCs w:val="22"/>
              </w:rPr>
              <w:instrText xml:space="preserve"> FORMCHECKBOX </w:instrText>
            </w:r>
            <w:r w:rsidR="00000000">
              <w:rPr>
                <w:sz w:val="22"/>
                <w:szCs w:val="22"/>
              </w:rPr>
            </w:r>
            <w:r w:rsidR="00000000">
              <w:rPr>
                <w:sz w:val="22"/>
                <w:szCs w:val="22"/>
              </w:rPr>
              <w:fldChar w:fldCharType="separate"/>
            </w:r>
            <w:r w:rsidRPr="00455523">
              <w:rPr>
                <w:sz w:val="22"/>
                <w:szCs w:val="22"/>
              </w:rPr>
              <w:fldChar w:fldCharType="end"/>
            </w:r>
            <w:r w:rsidRPr="00455523">
              <w:rPr>
                <w:sz w:val="22"/>
                <w:szCs w:val="22"/>
              </w:rPr>
              <w:t xml:space="preserve"> Clinical </w:t>
            </w:r>
            <w:r w:rsidR="00532C54">
              <w:rPr>
                <w:sz w:val="22"/>
                <w:szCs w:val="22"/>
              </w:rPr>
              <w:t>i</w:t>
            </w:r>
            <w:r w:rsidRPr="00455523">
              <w:rPr>
                <w:sz w:val="22"/>
                <w:szCs w:val="22"/>
              </w:rPr>
              <w:t>nvestigation</w:t>
            </w:r>
          </w:p>
        </w:tc>
      </w:tr>
      <w:tr w:rsidR="0056763D" w:rsidRPr="00455523" w14:paraId="7278F188" w14:textId="77777777" w:rsidTr="6F898F0A">
        <w:tc>
          <w:tcPr>
            <w:tcW w:w="10620" w:type="dxa"/>
            <w:gridSpan w:val="4"/>
            <w:tcBorders>
              <w:left w:val="single" w:sz="6" w:space="0" w:color="auto"/>
              <w:right w:val="single" w:sz="6" w:space="0" w:color="auto"/>
            </w:tcBorders>
          </w:tcPr>
          <w:p w14:paraId="3C931AD3" w14:textId="77777777" w:rsidR="0056763D" w:rsidRPr="00455523" w:rsidRDefault="0056763D" w:rsidP="0056763D">
            <w:pPr>
              <w:tabs>
                <w:tab w:val="left" w:pos="2610"/>
                <w:tab w:val="left" w:pos="7920"/>
              </w:tabs>
              <w:jc w:val="center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3.</w:t>
            </w:r>
            <w:r w:rsidRPr="00455523">
              <w:rPr>
                <w:b/>
                <w:sz w:val="22"/>
                <w:szCs w:val="22"/>
              </w:rPr>
              <w:t xml:space="preserve">  PRINCIPAL INVESTIGATOR</w:t>
            </w:r>
          </w:p>
        </w:tc>
      </w:tr>
      <w:tr w:rsidR="0056763D" w:rsidRPr="00455523" w14:paraId="18B224F0" w14:textId="77777777" w:rsidTr="6F898F0A">
        <w:trPr>
          <w:trHeight w:val="516"/>
        </w:trPr>
        <w:tc>
          <w:tcPr>
            <w:tcW w:w="50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9BB31E" w14:textId="61B38F83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3a. NAME (Last, First, M</w:t>
            </w:r>
            <w:r>
              <w:rPr>
                <w:sz w:val="22"/>
                <w:szCs w:val="22"/>
              </w:rPr>
              <w:t>I</w:t>
            </w:r>
            <w:r w:rsidRPr="00455523">
              <w:rPr>
                <w:sz w:val="22"/>
                <w:szCs w:val="22"/>
              </w:rPr>
              <w:t>)</w:t>
            </w:r>
            <w:r w:rsidRPr="00455523">
              <w:rPr>
                <w:sz w:val="22"/>
                <w:szCs w:val="22"/>
              </w:rPr>
              <w:br/>
            </w:r>
          </w:p>
        </w:tc>
        <w:tc>
          <w:tcPr>
            <w:tcW w:w="56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338641" w14:textId="77777777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3b.  DEGREE(S)</w:t>
            </w:r>
            <w:r w:rsidRPr="00455523">
              <w:rPr>
                <w:sz w:val="22"/>
                <w:szCs w:val="22"/>
              </w:rPr>
              <w:br/>
            </w:r>
          </w:p>
        </w:tc>
      </w:tr>
      <w:tr w:rsidR="0056763D" w:rsidRPr="00455523" w14:paraId="0FA39069" w14:textId="77777777" w:rsidTr="6F898F0A">
        <w:tc>
          <w:tcPr>
            <w:tcW w:w="50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3FBCF2" w14:textId="77777777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3c.  POSITION TITLE</w:t>
            </w:r>
            <w:r w:rsidRPr="00455523">
              <w:rPr>
                <w:sz w:val="22"/>
                <w:szCs w:val="22"/>
              </w:rPr>
              <w:br/>
            </w:r>
          </w:p>
        </w:tc>
        <w:tc>
          <w:tcPr>
            <w:tcW w:w="5606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9403467" w14:textId="77777777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3d.  MAILING ADDRESS (Street, city, state, zip code)</w:t>
            </w:r>
          </w:p>
          <w:p w14:paraId="2F273EDE" w14:textId="3C1B069D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</w:p>
        </w:tc>
      </w:tr>
      <w:tr w:rsidR="0056763D" w:rsidRPr="00455523" w14:paraId="780423B2" w14:textId="77777777" w:rsidTr="6F898F0A">
        <w:tc>
          <w:tcPr>
            <w:tcW w:w="50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E7C3BF" w14:textId="0A014E2C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3e.  DEPARTMENT, SERVICE, LABORATORY OR EQUIVALENT</w:t>
            </w:r>
            <w:r w:rsidRPr="00455523">
              <w:rPr>
                <w:sz w:val="22"/>
                <w:szCs w:val="22"/>
              </w:rPr>
              <w:br/>
            </w:r>
          </w:p>
        </w:tc>
        <w:tc>
          <w:tcPr>
            <w:tcW w:w="5606" w:type="dxa"/>
            <w:gridSpan w:val="2"/>
            <w:vMerge/>
          </w:tcPr>
          <w:p w14:paraId="264D2153" w14:textId="77777777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</w:p>
        </w:tc>
      </w:tr>
      <w:tr w:rsidR="0056763D" w:rsidRPr="00455523" w14:paraId="5FAE5EED" w14:textId="77777777" w:rsidTr="6F898F0A">
        <w:tc>
          <w:tcPr>
            <w:tcW w:w="50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DA6CDB" w14:textId="77777777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3f.  MAJOR SUBDIVISION</w:t>
            </w:r>
            <w:r w:rsidRPr="00455523">
              <w:rPr>
                <w:sz w:val="22"/>
                <w:szCs w:val="22"/>
              </w:rPr>
              <w:br/>
            </w:r>
          </w:p>
        </w:tc>
        <w:tc>
          <w:tcPr>
            <w:tcW w:w="5606" w:type="dxa"/>
            <w:gridSpan w:val="2"/>
            <w:vMerge/>
          </w:tcPr>
          <w:p w14:paraId="438EFDE0" w14:textId="77777777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</w:p>
        </w:tc>
      </w:tr>
      <w:tr w:rsidR="0056763D" w:rsidRPr="00455523" w14:paraId="3B55A5AC" w14:textId="77777777" w:rsidTr="6F898F0A">
        <w:tc>
          <w:tcPr>
            <w:tcW w:w="50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864FF3" w14:textId="784FA0AC" w:rsidR="0056763D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 xml:space="preserve">3g.  TELEPHONE </w:t>
            </w:r>
            <w:r>
              <w:rPr>
                <w:sz w:val="22"/>
                <w:szCs w:val="22"/>
              </w:rPr>
              <w:t>(work and mobile</w:t>
            </w:r>
            <w:r w:rsidR="00933F3B">
              <w:rPr>
                <w:sz w:val="22"/>
                <w:szCs w:val="22"/>
              </w:rPr>
              <w:t xml:space="preserve"> preferred</w:t>
            </w:r>
            <w:r>
              <w:rPr>
                <w:sz w:val="22"/>
                <w:szCs w:val="22"/>
              </w:rPr>
              <w:t>)</w:t>
            </w:r>
          </w:p>
          <w:p w14:paraId="3F7CA129" w14:textId="1822EA61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</w:p>
        </w:tc>
        <w:tc>
          <w:tcPr>
            <w:tcW w:w="56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CD3626" w14:textId="11EEE6C0" w:rsidR="0056763D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h. </w:t>
            </w:r>
            <w:r w:rsidRPr="00455523">
              <w:rPr>
                <w:sz w:val="22"/>
                <w:szCs w:val="22"/>
              </w:rPr>
              <w:t>EMAIL ADDRESS</w:t>
            </w:r>
          </w:p>
          <w:p w14:paraId="2B3F6D6D" w14:textId="71B6F476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</w:p>
        </w:tc>
      </w:tr>
      <w:tr w:rsidR="00CF5C71" w:rsidRPr="00455523" w14:paraId="76A53362" w14:textId="77777777" w:rsidTr="6F898F0A"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C17E5D" w14:textId="022811D0" w:rsidR="00CF5C71" w:rsidRPr="00CF5C71" w:rsidRDefault="00CF5C71" w:rsidP="0056763D">
            <w:pPr>
              <w:tabs>
                <w:tab w:val="left" w:pos="342"/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CF5C71">
              <w:rPr>
                <w:sz w:val="22"/>
                <w:szCs w:val="22"/>
              </w:rPr>
              <w:t>4.  HUMAN</w:t>
            </w:r>
            <w:r w:rsidRPr="00CF5C71">
              <w:rPr>
                <w:sz w:val="22"/>
                <w:szCs w:val="22"/>
              </w:rPr>
              <w:br/>
              <w:t xml:space="preserve">    SUBJECTS</w:t>
            </w:r>
            <w:r w:rsidRPr="00CF5C71">
              <w:rPr>
                <w:sz w:val="22"/>
                <w:szCs w:val="22"/>
              </w:rPr>
              <w:br/>
            </w:r>
            <w:r w:rsidRPr="00CF5C71"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2"/>
            <w:r w:rsidRPr="00CF5C71">
              <w:rPr>
                <w:sz w:val="22"/>
                <w:szCs w:val="22"/>
              </w:rPr>
              <w:instrText xml:space="preserve"> FORMCHECKBOX </w:instrText>
            </w:r>
            <w:r w:rsidR="00000000">
              <w:rPr>
                <w:sz w:val="22"/>
                <w:szCs w:val="22"/>
              </w:rPr>
            </w:r>
            <w:r w:rsidR="00000000">
              <w:rPr>
                <w:sz w:val="22"/>
                <w:szCs w:val="22"/>
              </w:rPr>
              <w:fldChar w:fldCharType="separate"/>
            </w:r>
            <w:r w:rsidRPr="00CF5C71">
              <w:rPr>
                <w:sz w:val="22"/>
                <w:szCs w:val="22"/>
              </w:rPr>
              <w:fldChar w:fldCharType="end"/>
            </w:r>
            <w:bookmarkEnd w:id="0"/>
            <w:r w:rsidRPr="00CF5C71">
              <w:rPr>
                <w:sz w:val="22"/>
                <w:szCs w:val="22"/>
              </w:rPr>
              <w:tab/>
              <w:t>No</w:t>
            </w:r>
            <w:r w:rsidRPr="00CF5C71">
              <w:rPr>
                <w:sz w:val="22"/>
                <w:szCs w:val="22"/>
              </w:rPr>
              <w:br/>
            </w:r>
            <w:r w:rsidRPr="00CF5C71">
              <w:rPr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"/>
            <w:r w:rsidRPr="00CF5C71">
              <w:rPr>
                <w:sz w:val="22"/>
                <w:szCs w:val="22"/>
              </w:rPr>
              <w:instrText xml:space="preserve"> FORMCHECKBOX </w:instrText>
            </w:r>
            <w:r w:rsidR="00000000">
              <w:rPr>
                <w:sz w:val="22"/>
                <w:szCs w:val="22"/>
              </w:rPr>
            </w:r>
            <w:r w:rsidR="00000000">
              <w:rPr>
                <w:sz w:val="22"/>
                <w:szCs w:val="22"/>
              </w:rPr>
              <w:fldChar w:fldCharType="separate"/>
            </w:r>
            <w:r w:rsidRPr="00CF5C71">
              <w:rPr>
                <w:sz w:val="22"/>
                <w:szCs w:val="22"/>
              </w:rPr>
              <w:fldChar w:fldCharType="end"/>
            </w:r>
            <w:bookmarkEnd w:id="1"/>
            <w:r w:rsidRPr="00CF5C71">
              <w:rPr>
                <w:sz w:val="22"/>
                <w:szCs w:val="22"/>
              </w:rPr>
              <w:tab/>
              <w:t>Yes</w:t>
            </w:r>
          </w:p>
        </w:tc>
        <w:tc>
          <w:tcPr>
            <w:tcW w:w="34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797CD6B" w14:textId="77777777" w:rsidR="00CF5C71" w:rsidRPr="00CF5C71" w:rsidRDefault="00CF5C71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CF5C71">
              <w:rPr>
                <w:sz w:val="22"/>
                <w:szCs w:val="22"/>
              </w:rPr>
              <w:t>4a. If (4) is “Yes”, IRB approval date or Exemption Number.</w:t>
            </w:r>
          </w:p>
          <w:p w14:paraId="1D19AF8C" w14:textId="225B6754" w:rsidR="00CF5C71" w:rsidRPr="009E14B5" w:rsidRDefault="00CF5C71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  <w:highlight w:val="yellow"/>
              </w:rPr>
            </w:pPr>
          </w:p>
        </w:tc>
        <w:tc>
          <w:tcPr>
            <w:tcW w:w="5606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14:paraId="5681E7B2" w14:textId="45471A3D" w:rsidR="00CF5C71" w:rsidRDefault="00CF5C71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 DATES OF PROPOSED PERIOD OF SUPPORT</w:t>
            </w:r>
          </w:p>
          <w:p w14:paraId="75BA847B" w14:textId="77777777" w:rsidR="00CF5C71" w:rsidRPr="00A56F4E" w:rsidRDefault="00CF5C71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A56F4E">
              <w:rPr>
                <w:sz w:val="22"/>
                <w:szCs w:val="22"/>
              </w:rPr>
              <w:t>From: May 15, 2024</w:t>
            </w:r>
          </w:p>
          <w:p w14:paraId="3DBF802E" w14:textId="6354BF98" w:rsidR="00CF5C71" w:rsidRPr="009E14B5" w:rsidRDefault="00CF5C71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  <w:highlight w:val="yellow"/>
              </w:rPr>
            </w:pPr>
            <w:r w:rsidRPr="00A56F4E">
              <w:rPr>
                <w:sz w:val="22"/>
                <w:szCs w:val="22"/>
              </w:rPr>
              <w:t>Through: May 15, 2025</w:t>
            </w:r>
          </w:p>
        </w:tc>
      </w:tr>
      <w:tr w:rsidR="00183E13" w:rsidRPr="00455523" w14:paraId="5C302AB8" w14:textId="77777777" w:rsidTr="6F898F0A">
        <w:tc>
          <w:tcPr>
            <w:tcW w:w="1062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42D096" w14:textId="145A279C" w:rsidR="00183E13" w:rsidRDefault="00183E13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  <w:r w:rsidRPr="00455523">
              <w:rPr>
                <w:sz w:val="22"/>
                <w:szCs w:val="22"/>
              </w:rPr>
              <w:t>.  COSTS REQUESTED FOR PROPOSED</w:t>
            </w:r>
            <w:r>
              <w:rPr>
                <w:sz w:val="22"/>
                <w:szCs w:val="22"/>
              </w:rPr>
              <w:t xml:space="preserve"> P</w:t>
            </w:r>
            <w:r w:rsidRPr="00455523">
              <w:rPr>
                <w:sz w:val="22"/>
                <w:szCs w:val="22"/>
              </w:rPr>
              <w:t>ERIOD OF SUPPORT</w:t>
            </w:r>
            <w:r w:rsidRPr="00455523">
              <w:rPr>
                <w:sz w:val="22"/>
                <w:szCs w:val="22"/>
              </w:rPr>
              <w:br/>
            </w:r>
          </w:p>
          <w:p w14:paraId="35A7CFE6" w14:textId="614F8C70" w:rsidR="00183E13" w:rsidRDefault="00183E13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  <w:r w:rsidR="00933548">
              <w:rPr>
                <w:sz w:val="22"/>
                <w:szCs w:val="22"/>
              </w:rPr>
              <w:t>a</w:t>
            </w:r>
            <w:r w:rsidRPr="00455523">
              <w:rPr>
                <w:sz w:val="22"/>
                <w:szCs w:val="22"/>
              </w:rPr>
              <w:t>.  Total Costs</w:t>
            </w:r>
            <w:r>
              <w:rPr>
                <w:sz w:val="22"/>
                <w:szCs w:val="22"/>
              </w:rPr>
              <w:t>: $</w:t>
            </w:r>
          </w:p>
          <w:p w14:paraId="7F14CE02" w14:textId="0FB53465" w:rsidR="00183E13" w:rsidRPr="00455523" w:rsidRDefault="00183E13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</w:p>
        </w:tc>
      </w:tr>
      <w:tr w:rsidR="0056763D" w:rsidRPr="00455523" w14:paraId="4399943E" w14:textId="77777777" w:rsidTr="6F898F0A">
        <w:tc>
          <w:tcPr>
            <w:tcW w:w="1062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E3C8C2" w14:textId="6607BEB4" w:rsidR="0056763D" w:rsidRPr="00455523" w:rsidRDefault="00183E13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  <w:r w:rsidR="0056763D" w:rsidRPr="00455523">
              <w:rPr>
                <w:sz w:val="22"/>
                <w:szCs w:val="22"/>
              </w:rPr>
              <w:t>.  GRANT APPLICATION ORGANIZATION</w:t>
            </w:r>
            <w:r w:rsidR="0056763D" w:rsidRPr="00455523">
              <w:rPr>
                <w:sz w:val="22"/>
                <w:szCs w:val="22"/>
              </w:rPr>
              <w:br/>
              <w:t>Name:</w:t>
            </w:r>
            <w:r w:rsidR="005C2EC3">
              <w:rPr>
                <w:sz w:val="22"/>
                <w:szCs w:val="22"/>
              </w:rPr>
              <w:t xml:space="preserve"> </w:t>
            </w:r>
            <w:r w:rsidR="0056763D" w:rsidRPr="00455523">
              <w:rPr>
                <w:sz w:val="22"/>
                <w:szCs w:val="22"/>
              </w:rPr>
              <w:br/>
              <w:t>Address:</w:t>
            </w:r>
            <w:r w:rsidR="005C2EC3">
              <w:rPr>
                <w:sz w:val="22"/>
                <w:szCs w:val="22"/>
              </w:rPr>
              <w:t xml:space="preserve"> </w:t>
            </w:r>
            <w:r w:rsidR="0056763D" w:rsidRPr="00455523">
              <w:rPr>
                <w:sz w:val="22"/>
                <w:szCs w:val="22"/>
              </w:rPr>
              <w:br/>
            </w:r>
          </w:p>
        </w:tc>
      </w:tr>
      <w:tr w:rsidR="0056763D" w:rsidRPr="00455523" w14:paraId="20BEAA21" w14:textId="77777777" w:rsidTr="6F898F0A">
        <w:tc>
          <w:tcPr>
            <w:tcW w:w="50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D8D939" w14:textId="6719DB87" w:rsidR="0056763D" w:rsidRPr="00455523" w:rsidRDefault="00183E13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  <w:r w:rsidR="0056763D" w:rsidRPr="00455523">
              <w:rPr>
                <w:sz w:val="22"/>
                <w:szCs w:val="22"/>
              </w:rPr>
              <w:t>.  ADMINISTRATIVE OFFICIAL TO BE NOTIFIED IF AWARD IS MADE</w:t>
            </w:r>
            <w:r w:rsidR="0056763D" w:rsidRPr="00455523">
              <w:rPr>
                <w:sz w:val="22"/>
                <w:szCs w:val="22"/>
              </w:rPr>
              <w:br/>
            </w:r>
            <w:r w:rsidR="0056763D" w:rsidRPr="00455523">
              <w:rPr>
                <w:sz w:val="22"/>
                <w:szCs w:val="22"/>
              </w:rPr>
              <w:br/>
              <w:t>Name:</w:t>
            </w:r>
            <w:r w:rsidR="0056763D">
              <w:rPr>
                <w:sz w:val="22"/>
                <w:szCs w:val="22"/>
              </w:rPr>
              <w:t xml:space="preserve"> </w:t>
            </w:r>
            <w:r w:rsidR="0056763D" w:rsidRPr="00455523">
              <w:rPr>
                <w:sz w:val="22"/>
                <w:szCs w:val="22"/>
              </w:rPr>
              <w:br/>
              <w:t>Title:</w:t>
            </w:r>
            <w:r w:rsidR="0056763D">
              <w:rPr>
                <w:sz w:val="22"/>
                <w:szCs w:val="22"/>
              </w:rPr>
              <w:t xml:space="preserve"> </w:t>
            </w:r>
            <w:r w:rsidR="0056763D" w:rsidRPr="00455523">
              <w:rPr>
                <w:sz w:val="22"/>
                <w:szCs w:val="22"/>
              </w:rPr>
              <w:br/>
              <w:t>Address:</w:t>
            </w:r>
            <w:r w:rsidR="0056763D">
              <w:rPr>
                <w:sz w:val="22"/>
                <w:szCs w:val="22"/>
              </w:rPr>
              <w:t xml:space="preserve"> </w:t>
            </w:r>
          </w:p>
          <w:p w14:paraId="1B126395" w14:textId="77777777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</w:p>
          <w:p w14:paraId="2B8318FB" w14:textId="6F20A80D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Telephone:</w:t>
            </w:r>
            <w:r>
              <w:rPr>
                <w:sz w:val="22"/>
                <w:szCs w:val="22"/>
              </w:rPr>
              <w:t xml:space="preserve"> </w:t>
            </w:r>
            <w:r w:rsidRPr="00455523">
              <w:rPr>
                <w:sz w:val="22"/>
                <w:szCs w:val="22"/>
              </w:rPr>
              <w:br/>
            </w:r>
            <w:r w:rsidR="00AD39BF">
              <w:rPr>
                <w:sz w:val="22"/>
                <w:szCs w:val="22"/>
              </w:rPr>
              <w:t>Em</w:t>
            </w:r>
            <w:r w:rsidRPr="00455523">
              <w:rPr>
                <w:sz w:val="22"/>
                <w:szCs w:val="22"/>
              </w:rPr>
              <w:t xml:space="preserve">ail </w:t>
            </w:r>
            <w:r w:rsidR="006028CD">
              <w:rPr>
                <w:sz w:val="22"/>
                <w:szCs w:val="22"/>
              </w:rPr>
              <w:t>a</w:t>
            </w:r>
            <w:r w:rsidRPr="00455523">
              <w:rPr>
                <w:sz w:val="22"/>
                <w:szCs w:val="22"/>
              </w:rPr>
              <w:t>ddress:</w:t>
            </w:r>
            <w:r>
              <w:rPr>
                <w:sz w:val="22"/>
                <w:szCs w:val="22"/>
              </w:rPr>
              <w:t xml:space="preserve"> </w:t>
            </w:r>
            <w:r w:rsidRPr="00455523">
              <w:rPr>
                <w:sz w:val="22"/>
                <w:szCs w:val="22"/>
              </w:rPr>
              <w:br/>
            </w:r>
          </w:p>
        </w:tc>
        <w:tc>
          <w:tcPr>
            <w:tcW w:w="560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622475" w14:textId="736BF57A" w:rsidR="0056763D" w:rsidRPr="00455523" w:rsidRDefault="00183E13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  <w:r w:rsidR="0056763D" w:rsidRPr="00455523">
              <w:rPr>
                <w:sz w:val="22"/>
                <w:szCs w:val="22"/>
              </w:rPr>
              <w:t>.  OFFICIAL SIGNING FOR APPLICANT ORGANIZATION</w:t>
            </w:r>
            <w:r w:rsidR="0056763D" w:rsidRPr="00455523">
              <w:rPr>
                <w:sz w:val="22"/>
                <w:szCs w:val="22"/>
              </w:rPr>
              <w:br/>
            </w:r>
            <w:r w:rsidR="0056763D" w:rsidRPr="00455523">
              <w:rPr>
                <w:sz w:val="22"/>
                <w:szCs w:val="22"/>
              </w:rPr>
              <w:br/>
              <w:t>Name:</w:t>
            </w:r>
            <w:r w:rsidR="0056763D">
              <w:rPr>
                <w:sz w:val="22"/>
                <w:szCs w:val="22"/>
              </w:rPr>
              <w:t xml:space="preserve"> </w:t>
            </w:r>
            <w:r w:rsidR="0056763D" w:rsidRPr="00455523">
              <w:rPr>
                <w:sz w:val="22"/>
                <w:szCs w:val="22"/>
              </w:rPr>
              <w:br/>
              <w:t>Title:</w:t>
            </w:r>
            <w:r w:rsidR="0056763D">
              <w:rPr>
                <w:sz w:val="22"/>
                <w:szCs w:val="22"/>
              </w:rPr>
              <w:t xml:space="preserve"> </w:t>
            </w:r>
            <w:r w:rsidR="0056763D" w:rsidRPr="00455523">
              <w:rPr>
                <w:sz w:val="22"/>
                <w:szCs w:val="22"/>
              </w:rPr>
              <w:br/>
              <w:t>Address:</w:t>
            </w:r>
            <w:r w:rsidR="0056763D">
              <w:rPr>
                <w:sz w:val="22"/>
                <w:szCs w:val="22"/>
              </w:rPr>
              <w:t xml:space="preserve"> </w:t>
            </w:r>
          </w:p>
          <w:p w14:paraId="531D7D16" w14:textId="77777777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</w:p>
          <w:p w14:paraId="3D9E34C9" w14:textId="52DBF228" w:rsidR="0056763D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Telephone:</w:t>
            </w:r>
            <w:r>
              <w:rPr>
                <w:sz w:val="22"/>
                <w:szCs w:val="22"/>
              </w:rPr>
              <w:t xml:space="preserve"> </w:t>
            </w:r>
            <w:r w:rsidRPr="00455523">
              <w:rPr>
                <w:sz w:val="22"/>
                <w:szCs w:val="22"/>
              </w:rPr>
              <w:br/>
              <w:t>E</w:t>
            </w:r>
            <w:r w:rsidR="00C27F13">
              <w:rPr>
                <w:sz w:val="22"/>
                <w:szCs w:val="22"/>
              </w:rPr>
              <w:t>m</w:t>
            </w:r>
            <w:r w:rsidRPr="00455523">
              <w:rPr>
                <w:sz w:val="22"/>
                <w:szCs w:val="22"/>
              </w:rPr>
              <w:t xml:space="preserve">ail </w:t>
            </w:r>
            <w:r w:rsidR="006028CD">
              <w:rPr>
                <w:sz w:val="22"/>
                <w:szCs w:val="22"/>
              </w:rPr>
              <w:t>a</w:t>
            </w:r>
            <w:r w:rsidRPr="00455523">
              <w:rPr>
                <w:sz w:val="22"/>
                <w:szCs w:val="22"/>
              </w:rPr>
              <w:t>ddress:</w:t>
            </w:r>
            <w:r>
              <w:rPr>
                <w:sz w:val="22"/>
                <w:szCs w:val="22"/>
              </w:rPr>
              <w:t xml:space="preserve"> </w:t>
            </w:r>
          </w:p>
          <w:p w14:paraId="2D549401" w14:textId="05F25B1E" w:rsidR="005C2EC3" w:rsidRPr="00455523" w:rsidRDefault="005C2EC3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</w:p>
        </w:tc>
      </w:tr>
      <w:tr w:rsidR="0056763D" w:rsidRPr="00455523" w14:paraId="2E4EAA0E" w14:textId="77777777" w:rsidTr="6F898F0A">
        <w:tc>
          <w:tcPr>
            <w:tcW w:w="79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4EA420" w14:textId="341A1163" w:rsidR="0056763D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1</w:t>
            </w:r>
            <w:r w:rsidR="00183E13">
              <w:rPr>
                <w:sz w:val="22"/>
                <w:szCs w:val="22"/>
              </w:rPr>
              <w:t>0</w:t>
            </w:r>
            <w:r w:rsidRPr="00455523">
              <w:rPr>
                <w:sz w:val="22"/>
                <w:szCs w:val="22"/>
              </w:rPr>
              <w:t>.  SIGNATURE OF P.I. NAMED IN 3a.</w:t>
            </w:r>
          </w:p>
          <w:p w14:paraId="4D917D91" w14:textId="78A9AC94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791A86">
              <w:rPr>
                <w:sz w:val="18"/>
                <w:szCs w:val="18"/>
              </w:rPr>
              <w:t>(In ink. “Per” signature not acceptable.)</w:t>
            </w:r>
            <w:r w:rsidRPr="00455523">
              <w:rPr>
                <w:sz w:val="22"/>
                <w:szCs w:val="22"/>
              </w:rPr>
              <w:br/>
            </w:r>
          </w:p>
        </w:tc>
        <w:tc>
          <w:tcPr>
            <w:tcW w:w="26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8B0BC0" w14:textId="77777777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DATE</w:t>
            </w:r>
            <w:r w:rsidRPr="00455523">
              <w:rPr>
                <w:sz w:val="22"/>
                <w:szCs w:val="22"/>
              </w:rPr>
              <w:br/>
            </w:r>
          </w:p>
        </w:tc>
      </w:tr>
      <w:tr w:rsidR="0056763D" w:rsidRPr="00455523" w14:paraId="6CAD3B92" w14:textId="77777777" w:rsidTr="6F898F0A">
        <w:tc>
          <w:tcPr>
            <w:tcW w:w="79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EE4786" w14:textId="3BB89ADE" w:rsidR="0056763D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1</w:t>
            </w:r>
            <w:r w:rsidR="00183E13">
              <w:rPr>
                <w:sz w:val="22"/>
                <w:szCs w:val="22"/>
              </w:rPr>
              <w:t>1</w:t>
            </w:r>
            <w:r w:rsidRPr="00455523">
              <w:rPr>
                <w:sz w:val="22"/>
                <w:szCs w:val="22"/>
              </w:rPr>
              <w:t>.  SIGNATURE OF OFFICIAL NAMED IN 11.</w:t>
            </w:r>
          </w:p>
          <w:p w14:paraId="1ADEA4BE" w14:textId="55AAB4FE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791A86">
              <w:rPr>
                <w:sz w:val="18"/>
                <w:szCs w:val="18"/>
              </w:rPr>
              <w:t>(In ink. “Per” signature not acceptable.)</w:t>
            </w:r>
            <w:r w:rsidRPr="00455523">
              <w:rPr>
                <w:sz w:val="22"/>
                <w:szCs w:val="22"/>
              </w:rPr>
              <w:br/>
            </w:r>
          </w:p>
        </w:tc>
        <w:tc>
          <w:tcPr>
            <w:tcW w:w="26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62D5B4" w14:textId="77777777" w:rsidR="0056763D" w:rsidRPr="00455523" w:rsidRDefault="0056763D" w:rsidP="0056763D">
            <w:pPr>
              <w:tabs>
                <w:tab w:val="left" w:pos="2610"/>
                <w:tab w:val="left" w:pos="792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DATE</w:t>
            </w:r>
            <w:r w:rsidRPr="00455523">
              <w:rPr>
                <w:sz w:val="22"/>
                <w:szCs w:val="22"/>
              </w:rPr>
              <w:br/>
            </w:r>
          </w:p>
        </w:tc>
      </w:tr>
    </w:tbl>
    <w:p w14:paraId="4CD3406E" w14:textId="77777777" w:rsidR="00ED179E" w:rsidRPr="00455523" w:rsidRDefault="00ED179E">
      <w:pPr>
        <w:rPr>
          <w:sz w:val="22"/>
          <w:szCs w:val="22"/>
        </w:rPr>
      </w:pPr>
    </w:p>
    <w:p w14:paraId="4421277F" w14:textId="1501C596" w:rsidR="00791A86" w:rsidRDefault="00791A86" w:rsidP="00FB3500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4AD1631" w14:textId="77777777" w:rsidR="00F71627" w:rsidRPr="00455523" w:rsidRDefault="00F71627" w:rsidP="00F71627">
      <w:pPr>
        <w:jc w:val="center"/>
        <w:rPr>
          <w:sz w:val="22"/>
          <w:szCs w:val="22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6"/>
      </w:tblGrid>
      <w:tr w:rsidR="00F71627" w:rsidRPr="00455523" w14:paraId="40322207" w14:textId="77777777" w:rsidTr="00144F38">
        <w:tc>
          <w:tcPr>
            <w:tcW w:w="1101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A350C9F" w14:textId="5AE5D70D" w:rsidR="00F71627" w:rsidRPr="00455523" w:rsidRDefault="00F71627" w:rsidP="00933F3B">
            <w:pPr>
              <w:keepNext/>
              <w:widowControl w:val="0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 xml:space="preserve">Principal </w:t>
            </w:r>
            <w:r w:rsidR="00971889">
              <w:rPr>
                <w:sz w:val="22"/>
                <w:szCs w:val="22"/>
              </w:rPr>
              <w:t>i</w:t>
            </w:r>
            <w:r w:rsidRPr="00455523">
              <w:rPr>
                <w:sz w:val="22"/>
                <w:szCs w:val="22"/>
              </w:rPr>
              <w:t xml:space="preserve">nvestigator (Last, </w:t>
            </w:r>
            <w:r w:rsidR="00933F3B">
              <w:rPr>
                <w:sz w:val="22"/>
                <w:szCs w:val="22"/>
              </w:rPr>
              <w:t>F</w:t>
            </w:r>
            <w:r w:rsidRPr="00455523">
              <w:rPr>
                <w:sz w:val="22"/>
                <w:szCs w:val="22"/>
              </w:rPr>
              <w:t>irst):</w:t>
            </w:r>
            <w:r w:rsidR="00933F3B">
              <w:rPr>
                <w:sz w:val="22"/>
                <w:szCs w:val="22"/>
              </w:rPr>
              <w:t xml:space="preserve"> </w:t>
            </w:r>
          </w:p>
        </w:tc>
      </w:tr>
      <w:tr w:rsidR="00F71627" w:rsidRPr="00455523" w14:paraId="47C5A125" w14:textId="77777777" w:rsidTr="006C4DF4">
        <w:tc>
          <w:tcPr>
            <w:tcW w:w="110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504075" w14:textId="67E06089" w:rsidR="00F71627" w:rsidRPr="00455523" w:rsidRDefault="00933F3B" w:rsidP="00CC1B0B">
            <w:pPr>
              <w:keepNext/>
              <w:widowControl w:val="0"/>
              <w:rPr>
                <w:sz w:val="22"/>
                <w:szCs w:val="22"/>
              </w:rPr>
            </w:pPr>
            <w:r w:rsidRPr="00933F3B">
              <w:rPr>
                <w:b/>
                <w:bCs/>
                <w:sz w:val="22"/>
                <w:szCs w:val="22"/>
              </w:rPr>
              <w:t>DESCRIPTION</w:t>
            </w:r>
            <w:r w:rsidR="00F71627" w:rsidRPr="00455523">
              <w:rPr>
                <w:sz w:val="22"/>
                <w:szCs w:val="22"/>
              </w:rPr>
              <w:t xml:space="preserve">: State the application’s broad, long-term objectives and specific aims. Describe the research design and methods for achieving these goals. This description will serve as a succinct and accurate description of the proposed work when separated from the application. </w:t>
            </w:r>
            <w:r w:rsidR="00F71627" w:rsidRPr="00455523">
              <w:rPr>
                <w:b/>
                <w:sz w:val="22"/>
                <w:szCs w:val="22"/>
              </w:rPr>
              <w:t xml:space="preserve">DO NOT EXCEED </w:t>
            </w:r>
            <w:r w:rsidR="005B4C9D" w:rsidRPr="00455523">
              <w:rPr>
                <w:b/>
                <w:sz w:val="22"/>
                <w:szCs w:val="22"/>
              </w:rPr>
              <w:t>250 WORDS.</w:t>
            </w:r>
          </w:p>
        </w:tc>
      </w:tr>
      <w:tr w:rsidR="00F71627" w:rsidRPr="00455523" w14:paraId="0C1D5DB8" w14:textId="77777777" w:rsidTr="006C4DF4">
        <w:trPr>
          <w:trHeight w:hRule="exact" w:val="9821"/>
        </w:trPr>
        <w:tc>
          <w:tcPr>
            <w:tcW w:w="110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C3DDB7" w14:textId="77777777" w:rsidR="00F71627" w:rsidRPr="00455523" w:rsidRDefault="00F71627" w:rsidP="0088352E">
            <w:pPr>
              <w:rPr>
                <w:sz w:val="22"/>
                <w:szCs w:val="22"/>
              </w:rPr>
            </w:pPr>
          </w:p>
        </w:tc>
      </w:tr>
      <w:tr w:rsidR="00F71627" w:rsidRPr="00455523" w14:paraId="1BF7B1F9" w14:textId="77777777" w:rsidTr="006C4DF4">
        <w:trPr>
          <w:trHeight w:val="2483"/>
        </w:trPr>
        <w:tc>
          <w:tcPr>
            <w:tcW w:w="110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B0B53E" w14:textId="77777777" w:rsidR="001C14C4" w:rsidRDefault="00F71627" w:rsidP="0088352E">
            <w:pPr>
              <w:rPr>
                <w:sz w:val="22"/>
                <w:szCs w:val="22"/>
              </w:rPr>
            </w:pPr>
            <w:r w:rsidRPr="00455523">
              <w:rPr>
                <w:b/>
                <w:sz w:val="22"/>
                <w:szCs w:val="22"/>
              </w:rPr>
              <w:t xml:space="preserve">PERFORMANCE SITE(S) </w:t>
            </w:r>
            <w:r w:rsidRPr="00455523">
              <w:rPr>
                <w:sz w:val="22"/>
                <w:szCs w:val="22"/>
              </w:rPr>
              <w:t>(organization, city, state)</w:t>
            </w:r>
            <w:r w:rsidR="001C14C4">
              <w:rPr>
                <w:sz w:val="22"/>
                <w:szCs w:val="22"/>
              </w:rPr>
              <w:t>:</w:t>
            </w:r>
            <w:r w:rsidR="006C4DF4">
              <w:rPr>
                <w:sz w:val="22"/>
                <w:szCs w:val="22"/>
              </w:rPr>
              <w:t xml:space="preserve"> </w:t>
            </w:r>
          </w:p>
          <w:p w14:paraId="09F1CAA4" w14:textId="5D194D20" w:rsidR="006C4DF4" w:rsidRPr="00455523" w:rsidRDefault="006C4DF4" w:rsidP="0088352E">
            <w:pPr>
              <w:rPr>
                <w:sz w:val="22"/>
                <w:szCs w:val="22"/>
              </w:rPr>
            </w:pPr>
          </w:p>
        </w:tc>
      </w:tr>
    </w:tbl>
    <w:p w14:paraId="0873605F" w14:textId="77777777" w:rsidR="00F71627" w:rsidRPr="00455523" w:rsidRDefault="00F71627">
      <w:pPr>
        <w:rPr>
          <w:sz w:val="22"/>
          <w:szCs w:val="22"/>
        </w:rPr>
      </w:pPr>
    </w:p>
    <w:p w14:paraId="4D44D7DB" w14:textId="77777777" w:rsidR="00F71627" w:rsidRPr="00455523" w:rsidRDefault="00CC1B0B">
      <w:pPr>
        <w:rPr>
          <w:sz w:val="22"/>
          <w:szCs w:val="22"/>
        </w:rPr>
      </w:pPr>
      <w:r w:rsidRPr="00455523">
        <w:rPr>
          <w:sz w:val="22"/>
          <w:szCs w:val="22"/>
        </w:rPr>
        <w:br w:type="page"/>
      </w:r>
    </w:p>
    <w:tbl>
      <w:tblPr>
        <w:tblW w:w="11016" w:type="dxa"/>
        <w:tblLayout w:type="fixed"/>
        <w:tblLook w:val="0000" w:firstRow="0" w:lastRow="0" w:firstColumn="0" w:lastColumn="0" w:noHBand="0" w:noVBand="0"/>
      </w:tblPr>
      <w:tblGrid>
        <w:gridCol w:w="9198"/>
        <w:gridCol w:w="1818"/>
      </w:tblGrid>
      <w:tr w:rsidR="00CC1B0B" w:rsidRPr="00455523" w14:paraId="280E120A" w14:textId="77777777" w:rsidTr="00AF776D">
        <w:tc>
          <w:tcPr>
            <w:tcW w:w="11016" w:type="dxa"/>
            <w:gridSpan w:val="2"/>
            <w:tcBorders>
              <w:bottom w:val="single" w:sz="6" w:space="0" w:color="auto"/>
            </w:tcBorders>
          </w:tcPr>
          <w:p w14:paraId="6519C100" w14:textId="3E77E47D" w:rsidR="00CC1B0B" w:rsidRPr="00455523" w:rsidRDefault="00CC1B0B" w:rsidP="001C14C4">
            <w:pPr>
              <w:keepNext/>
              <w:widowControl w:val="0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lastRenderedPageBreak/>
              <w:t xml:space="preserve">Principal </w:t>
            </w:r>
            <w:r w:rsidR="00425329">
              <w:rPr>
                <w:sz w:val="22"/>
                <w:szCs w:val="22"/>
              </w:rPr>
              <w:t>i</w:t>
            </w:r>
            <w:r w:rsidRPr="00455523">
              <w:rPr>
                <w:sz w:val="22"/>
                <w:szCs w:val="22"/>
              </w:rPr>
              <w:t>nvestigator (</w:t>
            </w:r>
            <w:r w:rsidR="001C14C4">
              <w:rPr>
                <w:sz w:val="22"/>
                <w:szCs w:val="22"/>
              </w:rPr>
              <w:t>L</w:t>
            </w:r>
            <w:r w:rsidRPr="00455523">
              <w:rPr>
                <w:sz w:val="22"/>
                <w:szCs w:val="22"/>
              </w:rPr>
              <w:t xml:space="preserve">ast, </w:t>
            </w:r>
            <w:r w:rsidR="001C14C4">
              <w:rPr>
                <w:sz w:val="22"/>
                <w:szCs w:val="22"/>
              </w:rPr>
              <w:t>F</w:t>
            </w:r>
            <w:r w:rsidRPr="00455523">
              <w:rPr>
                <w:sz w:val="22"/>
                <w:szCs w:val="22"/>
              </w:rPr>
              <w:t>irst)</w:t>
            </w:r>
            <w:r w:rsidR="001C14C4">
              <w:rPr>
                <w:sz w:val="22"/>
                <w:szCs w:val="22"/>
              </w:rPr>
              <w:t xml:space="preserve">: </w:t>
            </w:r>
          </w:p>
        </w:tc>
      </w:tr>
      <w:tr w:rsidR="00ED179E" w:rsidRPr="00455523" w14:paraId="53493CFE" w14:textId="77777777" w:rsidTr="00AF776D">
        <w:tc>
          <w:tcPr>
            <w:tcW w:w="11016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5F0AB85" w14:textId="77777777" w:rsidR="00ED179E" w:rsidRDefault="00ED179E" w:rsidP="00ED179E">
            <w:pPr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Type the name of the principal investigator at the top of each printed page and each continuation page.</w:t>
            </w:r>
          </w:p>
          <w:p w14:paraId="6ED592BD" w14:textId="77777777" w:rsidR="00AF776D" w:rsidRDefault="00AF776D" w:rsidP="00ED179E">
            <w:pPr>
              <w:rPr>
                <w:sz w:val="22"/>
                <w:szCs w:val="22"/>
              </w:rPr>
            </w:pPr>
          </w:p>
          <w:p w14:paraId="392FFA8E" w14:textId="77777777" w:rsidR="00AF776D" w:rsidRDefault="00AF776D" w:rsidP="00ED179E">
            <w:pPr>
              <w:rPr>
                <w:sz w:val="22"/>
                <w:szCs w:val="22"/>
              </w:rPr>
            </w:pPr>
          </w:p>
          <w:p w14:paraId="494164CB" w14:textId="77777777" w:rsidR="00AF776D" w:rsidRDefault="00AF776D" w:rsidP="00AF77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ESEARCH GRANT</w:t>
            </w:r>
          </w:p>
          <w:p w14:paraId="4B45382F" w14:textId="77777777" w:rsidR="00AF776D" w:rsidRDefault="00AF776D" w:rsidP="00AF776D">
            <w:pPr>
              <w:jc w:val="center"/>
              <w:rPr>
                <w:b/>
                <w:bCs/>
                <w:sz w:val="22"/>
                <w:szCs w:val="22"/>
              </w:rPr>
            </w:pPr>
          </w:p>
          <w:p w14:paraId="3411FDB7" w14:textId="77777777" w:rsidR="00AF776D" w:rsidRDefault="00AF776D" w:rsidP="00AF77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ABLE OF CONTENTS</w:t>
            </w:r>
          </w:p>
          <w:p w14:paraId="60466B9D" w14:textId="77777777" w:rsidR="00AF776D" w:rsidRDefault="00AF776D" w:rsidP="00AF776D">
            <w:pPr>
              <w:jc w:val="center"/>
              <w:rPr>
                <w:b/>
                <w:bCs/>
                <w:sz w:val="22"/>
                <w:szCs w:val="22"/>
              </w:rPr>
            </w:pPr>
          </w:p>
          <w:p w14:paraId="3ED6D8D5" w14:textId="313F30F8" w:rsidR="00AF776D" w:rsidRPr="00AF776D" w:rsidRDefault="00AF776D" w:rsidP="00AF776D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ED179E" w:rsidRPr="00455523" w14:paraId="793DDAA3" w14:textId="77777777" w:rsidTr="00AC2EDA">
        <w:tc>
          <w:tcPr>
            <w:tcW w:w="9198" w:type="dxa"/>
            <w:tcBorders>
              <w:left w:val="single" w:sz="6" w:space="0" w:color="auto"/>
            </w:tcBorders>
          </w:tcPr>
          <w:p w14:paraId="2588C7E9" w14:textId="77777777" w:rsidR="00ED179E" w:rsidRPr="00455523" w:rsidRDefault="00ED179E" w:rsidP="00ED179E">
            <w:pPr>
              <w:rPr>
                <w:sz w:val="22"/>
                <w:szCs w:val="22"/>
              </w:rPr>
            </w:pPr>
          </w:p>
        </w:tc>
        <w:tc>
          <w:tcPr>
            <w:tcW w:w="1818" w:type="dxa"/>
            <w:tcBorders>
              <w:right w:val="single" w:sz="6" w:space="0" w:color="auto"/>
            </w:tcBorders>
          </w:tcPr>
          <w:p w14:paraId="0B69E9E0" w14:textId="065F2873" w:rsidR="00ED179E" w:rsidRPr="00AC2EDA" w:rsidRDefault="00ED179E" w:rsidP="00ED179E">
            <w:pPr>
              <w:jc w:val="center"/>
              <w:rPr>
                <w:sz w:val="22"/>
                <w:szCs w:val="22"/>
                <w:u w:val="single"/>
              </w:rPr>
            </w:pPr>
            <w:r w:rsidRPr="00AC2EDA">
              <w:rPr>
                <w:sz w:val="22"/>
                <w:szCs w:val="22"/>
                <w:u w:val="single"/>
              </w:rPr>
              <w:t>Page Number</w:t>
            </w:r>
          </w:p>
        </w:tc>
      </w:tr>
      <w:tr w:rsidR="00ED179E" w:rsidRPr="00455523" w14:paraId="06E72350" w14:textId="77777777" w:rsidTr="00AC2EDA">
        <w:trPr>
          <w:trHeight w:val="11223"/>
        </w:trPr>
        <w:tc>
          <w:tcPr>
            <w:tcW w:w="1101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9245C" w14:textId="1CE887A7" w:rsidR="003E7C24" w:rsidRPr="003E7C24" w:rsidRDefault="003E7C24" w:rsidP="003E7C24">
            <w:pPr>
              <w:tabs>
                <w:tab w:val="right" w:leader="dot" w:pos="9975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ver Sheet</w:t>
            </w:r>
            <w:r w:rsidRPr="003E7C24">
              <w:rPr>
                <w:sz w:val="22"/>
                <w:szCs w:val="22"/>
              </w:rPr>
              <w:tab/>
            </w:r>
            <w:r w:rsidR="00AF776D">
              <w:rPr>
                <w:sz w:val="22"/>
                <w:szCs w:val="22"/>
              </w:rPr>
              <w:t>1</w:t>
            </w:r>
          </w:p>
          <w:p w14:paraId="10A4C14E" w14:textId="03BFF912" w:rsidR="003E7C24" w:rsidRPr="003E7C24" w:rsidRDefault="003E7C24" w:rsidP="003E7C24">
            <w:pPr>
              <w:tabs>
                <w:tab w:val="right" w:leader="dot" w:pos="9975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</w:t>
            </w:r>
            <w:r w:rsidR="00AC2EDA">
              <w:rPr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ription, Performance Sites</w:t>
            </w:r>
            <w:r w:rsidRPr="003E7C24">
              <w:rPr>
                <w:sz w:val="22"/>
                <w:szCs w:val="22"/>
              </w:rPr>
              <w:tab/>
            </w:r>
            <w:r w:rsidR="00AF776D">
              <w:rPr>
                <w:sz w:val="22"/>
                <w:szCs w:val="22"/>
              </w:rPr>
              <w:t>2</w:t>
            </w:r>
          </w:p>
          <w:p w14:paraId="1B9885AF" w14:textId="2F3A4E6E" w:rsidR="003E7C24" w:rsidRPr="003E7C24" w:rsidRDefault="003E7C24" w:rsidP="003E7C24">
            <w:pPr>
              <w:tabs>
                <w:tab w:val="right" w:leader="dot" w:pos="9975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able of Contents</w:t>
            </w:r>
            <w:r w:rsidRPr="003E7C24">
              <w:rPr>
                <w:sz w:val="22"/>
                <w:szCs w:val="22"/>
              </w:rPr>
              <w:tab/>
            </w:r>
            <w:r w:rsidR="00AF776D">
              <w:rPr>
                <w:sz w:val="22"/>
                <w:szCs w:val="22"/>
              </w:rPr>
              <w:t>3</w:t>
            </w:r>
          </w:p>
          <w:p w14:paraId="42BC2314" w14:textId="4FA2B56C" w:rsidR="003E7C24" w:rsidRPr="003E7C24" w:rsidRDefault="003E7C24" w:rsidP="003E7C24">
            <w:pPr>
              <w:tabs>
                <w:tab w:val="right" w:leader="dot" w:pos="9975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udget for Entire Proposed Period of Support</w:t>
            </w:r>
            <w:r w:rsidRPr="003E7C24">
              <w:rPr>
                <w:sz w:val="22"/>
                <w:szCs w:val="22"/>
              </w:rPr>
              <w:tab/>
            </w:r>
            <w:r w:rsidR="00AF776D">
              <w:rPr>
                <w:sz w:val="22"/>
                <w:szCs w:val="22"/>
              </w:rPr>
              <w:t>#</w:t>
            </w:r>
          </w:p>
          <w:p w14:paraId="469A9CD8" w14:textId="1885764A" w:rsidR="003E7C24" w:rsidRPr="003E7C24" w:rsidRDefault="007D2F98" w:rsidP="003E7C24">
            <w:pPr>
              <w:tabs>
                <w:tab w:val="right" w:leader="dot" w:pos="9975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urriculum Vitae</w:t>
            </w:r>
            <w:r w:rsidR="00AF776D">
              <w:rPr>
                <w:sz w:val="22"/>
                <w:szCs w:val="22"/>
              </w:rPr>
              <w:t xml:space="preserve"> </w:t>
            </w:r>
            <w:r w:rsidR="0088106E">
              <w:rPr>
                <w:sz w:val="22"/>
                <w:szCs w:val="22"/>
              </w:rPr>
              <w:t>–</w:t>
            </w:r>
            <w:r w:rsidR="00AF776D">
              <w:rPr>
                <w:sz w:val="22"/>
                <w:szCs w:val="22"/>
              </w:rPr>
              <w:t xml:space="preserve"> Principal Investigator (not to exceed </w:t>
            </w:r>
            <w:r>
              <w:rPr>
                <w:sz w:val="22"/>
                <w:szCs w:val="22"/>
              </w:rPr>
              <w:t>five</w:t>
            </w:r>
            <w:r w:rsidR="00AF776D">
              <w:rPr>
                <w:sz w:val="22"/>
                <w:szCs w:val="22"/>
              </w:rPr>
              <w:t xml:space="preserve"> pages)</w:t>
            </w:r>
            <w:r w:rsidR="003E7C24" w:rsidRPr="003E7C24">
              <w:rPr>
                <w:sz w:val="22"/>
                <w:szCs w:val="22"/>
              </w:rPr>
              <w:tab/>
            </w:r>
            <w:r w:rsidR="00AF776D">
              <w:rPr>
                <w:sz w:val="22"/>
                <w:szCs w:val="22"/>
              </w:rPr>
              <w:t>#</w:t>
            </w:r>
          </w:p>
          <w:p w14:paraId="347FD77F" w14:textId="09E8557F" w:rsidR="003E7C24" w:rsidRDefault="00AF776D" w:rsidP="003E7C24">
            <w:pPr>
              <w:tabs>
                <w:tab w:val="right" w:leader="dot" w:pos="9975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 Support</w:t>
            </w:r>
            <w:r w:rsidR="003E7C24" w:rsidRPr="003E7C24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>#</w:t>
            </w:r>
          </w:p>
          <w:p w14:paraId="6DF4520E" w14:textId="3BEF6D64" w:rsidR="00AF776D" w:rsidRPr="003E7C24" w:rsidRDefault="007D2F98" w:rsidP="00AF776D">
            <w:pPr>
              <w:tabs>
                <w:tab w:val="right" w:leader="dot" w:pos="9975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ference Letters</w:t>
            </w:r>
            <w:r w:rsidR="00AF776D" w:rsidRPr="003E7C24">
              <w:rPr>
                <w:sz w:val="22"/>
                <w:szCs w:val="22"/>
              </w:rPr>
              <w:tab/>
            </w:r>
            <w:r w:rsidR="00AF776D">
              <w:rPr>
                <w:sz w:val="22"/>
                <w:szCs w:val="22"/>
              </w:rPr>
              <w:t>#</w:t>
            </w:r>
          </w:p>
          <w:p w14:paraId="4D55C1B0" w14:textId="77777777" w:rsidR="00AF776D" w:rsidRPr="003E7C24" w:rsidRDefault="00AF776D" w:rsidP="003E7C24">
            <w:pPr>
              <w:tabs>
                <w:tab w:val="right" w:leader="dot" w:pos="9975"/>
              </w:tabs>
              <w:rPr>
                <w:sz w:val="22"/>
                <w:szCs w:val="22"/>
              </w:rPr>
            </w:pPr>
          </w:p>
          <w:p w14:paraId="728109FF" w14:textId="7680C131" w:rsidR="00ED179E" w:rsidRPr="00AF776D" w:rsidRDefault="00AF776D" w:rsidP="00ED179E">
            <w:pPr>
              <w:rPr>
                <w:b/>
                <w:bCs/>
                <w:sz w:val="22"/>
                <w:szCs w:val="22"/>
              </w:rPr>
            </w:pPr>
            <w:r w:rsidRPr="00AF776D">
              <w:rPr>
                <w:b/>
                <w:bCs/>
                <w:sz w:val="22"/>
                <w:szCs w:val="22"/>
              </w:rPr>
              <w:t>RESEARCH PLAN</w:t>
            </w:r>
          </w:p>
          <w:p w14:paraId="0B2DF35B" w14:textId="1F536DC9" w:rsidR="00AF776D" w:rsidRPr="003E7C24" w:rsidRDefault="00AF776D" w:rsidP="00AC2EDA">
            <w:pPr>
              <w:tabs>
                <w:tab w:val="right" w:leader="dot" w:pos="9975"/>
              </w:tabs>
              <w:ind w:left="14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. </w:t>
            </w:r>
            <w:r w:rsidR="00AC2ED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pecific Aims*</w:t>
            </w:r>
            <w:r w:rsidRPr="003E7C24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>#</w:t>
            </w:r>
          </w:p>
          <w:p w14:paraId="7CDDACF7" w14:textId="5EA76AE5" w:rsidR="00AF776D" w:rsidRPr="003E7C24" w:rsidRDefault="00AF776D" w:rsidP="00AC2EDA">
            <w:pPr>
              <w:tabs>
                <w:tab w:val="right" w:leader="dot" w:pos="9975"/>
              </w:tabs>
              <w:ind w:left="14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.</w:t>
            </w:r>
            <w:r w:rsidR="00AC2ED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Background and Significance*</w:t>
            </w:r>
            <w:r w:rsidRPr="003E7C24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>#</w:t>
            </w:r>
          </w:p>
          <w:p w14:paraId="5F4187CC" w14:textId="57BCB9D8" w:rsidR="00AF776D" w:rsidRPr="003E7C24" w:rsidRDefault="00AF776D" w:rsidP="00AC2EDA">
            <w:pPr>
              <w:tabs>
                <w:tab w:val="right" w:leader="dot" w:pos="9975"/>
              </w:tabs>
              <w:ind w:left="14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. </w:t>
            </w:r>
            <w:r w:rsidR="00AC2ED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reliminary Studies*</w:t>
            </w:r>
            <w:r w:rsidRPr="003E7C24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>#</w:t>
            </w:r>
          </w:p>
          <w:p w14:paraId="700397EA" w14:textId="7E326776" w:rsidR="00AF776D" w:rsidRPr="003E7C24" w:rsidRDefault="00AF776D" w:rsidP="00AC2EDA">
            <w:pPr>
              <w:tabs>
                <w:tab w:val="right" w:leader="dot" w:pos="9975"/>
              </w:tabs>
              <w:ind w:left="14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.</w:t>
            </w:r>
            <w:r w:rsidR="00AC2ED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Research Design and Methods*</w:t>
            </w:r>
            <w:r w:rsidRPr="003E7C24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>#</w:t>
            </w:r>
          </w:p>
          <w:p w14:paraId="69E512C0" w14:textId="6EB80B75" w:rsidR="00AF776D" w:rsidRPr="003E7C24" w:rsidRDefault="00AF776D" w:rsidP="00AC2EDA">
            <w:pPr>
              <w:tabs>
                <w:tab w:val="right" w:leader="dot" w:pos="9975"/>
              </w:tabs>
              <w:ind w:left="14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. </w:t>
            </w:r>
            <w:r w:rsidR="00AC2ED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Literature Cited</w:t>
            </w:r>
            <w:r w:rsidRPr="003E7C24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>#</w:t>
            </w:r>
          </w:p>
          <w:p w14:paraId="44806365" w14:textId="4FE46919" w:rsidR="00AF776D" w:rsidRPr="00AC2EDA" w:rsidRDefault="00AF776D" w:rsidP="00AC2EDA">
            <w:pPr>
              <w:ind w:left="144"/>
              <w:rPr>
                <w:sz w:val="22"/>
                <w:szCs w:val="22"/>
              </w:rPr>
            </w:pPr>
            <w:r w:rsidRPr="00AC2EDA">
              <w:rPr>
                <w:sz w:val="22"/>
                <w:szCs w:val="22"/>
              </w:rPr>
              <w:t xml:space="preserve">*Items a. through d. must not exceed </w:t>
            </w:r>
            <w:r w:rsidR="00D54B28">
              <w:rPr>
                <w:sz w:val="22"/>
                <w:szCs w:val="22"/>
              </w:rPr>
              <w:t>12</w:t>
            </w:r>
            <w:r w:rsidR="00D54B28" w:rsidRPr="00AC2EDA">
              <w:rPr>
                <w:sz w:val="22"/>
                <w:szCs w:val="22"/>
              </w:rPr>
              <w:t xml:space="preserve"> </w:t>
            </w:r>
            <w:r w:rsidRPr="00AC2EDA">
              <w:rPr>
                <w:sz w:val="22"/>
                <w:szCs w:val="22"/>
              </w:rPr>
              <w:t>pages</w:t>
            </w:r>
          </w:p>
          <w:p w14:paraId="79CC0CBF" w14:textId="1E922F9B" w:rsidR="003E7C24" w:rsidRDefault="003E7C24" w:rsidP="00ED179E">
            <w:pPr>
              <w:rPr>
                <w:sz w:val="22"/>
                <w:szCs w:val="22"/>
              </w:rPr>
            </w:pPr>
          </w:p>
          <w:p w14:paraId="69391D2E" w14:textId="485ABCEE" w:rsidR="00AF776D" w:rsidRDefault="00AF776D" w:rsidP="00ED179E">
            <w:pPr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UPPORTING DOCUMENTS</w:t>
            </w:r>
          </w:p>
          <w:p w14:paraId="62E481AF" w14:textId="400DD6DF" w:rsidR="00AF776D" w:rsidRPr="003E7C24" w:rsidRDefault="00AF776D" w:rsidP="00AC2EDA">
            <w:pPr>
              <w:tabs>
                <w:tab w:val="right" w:leader="dot" w:pos="9975"/>
              </w:tabs>
              <w:ind w:left="14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. </w:t>
            </w:r>
            <w:r w:rsidR="00AC2EDA">
              <w:rPr>
                <w:sz w:val="22"/>
                <w:szCs w:val="22"/>
              </w:rPr>
              <w:t xml:space="preserve"> </w:t>
            </w:r>
            <w:r w:rsidRPr="00CF5C71">
              <w:rPr>
                <w:sz w:val="22"/>
                <w:szCs w:val="22"/>
              </w:rPr>
              <w:t>Human Subjects</w:t>
            </w:r>
            <w:r w:rsidRPr="003E7C24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>#</w:t>
            </w:r>
          </w:p>
          <w:p w14:paraId="5C0ED9AA" w14:textId="1B967643" w:rsidR="00AF776D" w:rsidRDefault="00AF776D" w:rsidP="00ED179E">
            <w:pPr>
              <w:rPr>
                <w:sz w:val="22"/>
                <w:szCs w:val="22"/>
              </w:rPr>
            </w:pPr>
          </w:p>
          <w:p w14:paraId="7643B151" w14:textId="1DF66D7C" w:rsidR="00AF776D" w:rsidRDefault="00AF776D" w:rsidP="00ED179E">
            <w:pPr>
              <w:rPr>
                <w:sz w:val="22"/>
                <w:szCs w:val="22"/>
              </w:rPr>
            </w:pPr>
          </w:p>
          <w:p w14:paraId="11D2E7AB" w14:textId="6B75BFFE" w:rsidR="00AF776D" w:rsidRPr="00404542" w:rsidRDefault="00AF776D" w:rsidP="00ED179E">
            <w:pPr>
              <w:rPr>
                <w:sz w:val="22"/>
                <w:szCs w:val="22"/>
              </w:rPr>
            </w:pPr>
            <w:r w:rsidRPr="00AF776D">
              <w:rPr>
                <w:b/>
                <w:bCs/>
                <w:sz w:val="22"/>
                <w:szCs w:val="22"/>
              </w:rPr>
              <w:t>APPENDICES</w:t>
            </w:r>
            <w:r w:rsidR="00AC2EDA" w:rsidRPr="00404542">
              <w:rPr>
                <w:sz w:val="22"/>
                <w:szCs w:val="22"/>
              </w:rPr>
              <w:t xml:space="preserve"> (if needed, otherwise remove)</w:t>
            </w:r>
          </w:p>
          <w:p w14:paraId="0AB8B4F2" w14:textId="5283E943" w:rsidR="00AC2EDA" w:rsidRDefault="00AC2EDA" w:rsidP="00AC2EDA">
            <w:pPr>
              <w:tabs>
                <w:tab w:val="right" w:leader="dot" w:pos="9975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ist Item</w:t>
            </w:r>
            <w:r w:rsidRPr="003E7C24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>#</w:t>
            </w:r>
          </w:p>
          <w:p w14:paraId="1210A1F3" w14:textId="18F0373D" w:rsidR="00AC2EDA" w:rsidRPr="003E7C24" w:rsidRDefault="00AC2EDA" w:rsidP="00AC2EDA">
            <w:pPr>
              <w:tabs>
                <w:tab w:val="right" w:leader="dot" w:pos="9975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ist Item</w:t>
            </w:r>
            <w:r w:rsidRPr="003E7C24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>#</w:t>
            </w:r>
          </w:p>
          <w:p w14:paraId="54F99C1F" w14:textId="2919E749" w:rsidR="003E7C24" w:rsidRPr="00455523" w:rsidRDefault="003E7C24" w:rsidP="00ED179E">
            <w:pPr>
              <w:rPr>
                <w:sz w:val="22"/>
                <w:szCs w:val="22"/>
              </w:rPr>
            </w:pPr>
          </w:p>
        </w:tc>
      </w:tr>
    </w:tbl>
    <w:p w14:paraId="73285043" w14:textId="77777777" w:rsidR="00CC1B0B" w:rsidRPr="00455523" w:rsidRDefault="00CC1B0B">
      <w:pPr>
        <w:rPr>
          <w:sz w:val="22"/>
          <w:szCs w:val="22"/>
        </w:rPr>
      </w:pPr>
      <w:r w:rsidRPr="00455523">
        <w:rPr>
          <w:sz w:val="22"/>
          <w:szCs w:val="22"/>
        </w:rPr>
        <w:br w:type="page"/>
      </w:r>
    </w:p>
    <w:tbl>
      <w:tblPr>
        <w:tblW w:w="11016" w:type="dxa"/>
        <w:tblLayout w:type="fixed"/>
        <w:tblLook w:val="0000" w:firstRow="0" w:lastRow="0" w:firstColumn="0" w:lastColumn="0" w:noHBand="0" w:noVBand="0"/>
      </w:tblPr>
      <w:tblGrid>
        <w:gridCol w:w="3780"/>
        <w:gridCol w:w="1980"/>
        <w:gridCol w:w="936"/>
        <w:gridCol w:w="1584"/>
        <w:gridCol w:w="576"/>
        <w:gridCol w:w="2160"/>
      </w:tblGrid>
      <w:tr w:rsidR="00CC1B0B" w:rsidRPr="00455523" w14:paraId="3C768F73" w14:textId="77777777" w:rsidTr="001C14C4">
        <w:tc>
          <w:tcPr>
            <w:tcW w:w="11016" w:type="dxa"/>
            <w:gridSpan w:val="6"/>
          </w:tcPr>
          <w:p w14:paraId="6C9C1FA3" w14:textId="08A0CD23" w:rsidR="00CC1B0B" w:rsidRPr="00455523" w:rsidRDefault="00CC1B0B" w:rsidP="001C14C4">
            <w:pPr>
              <w:keepNext/>
              <w:widowControl w:val="0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lastRenderedPageBreak/>
              <w:t xml:space="preserve">Principal </w:t>
            </w:r>
            <w:r w:rsidR="00D54B28">
              <w:rPr>
                <w:sz w:val="22"/>
                <w:szCs w:val="22"/>
              </w:rPr>
              <w:t>i</w:t>
            </w:r>
            <w:r w:rsidRPr="00455523">
              <w:rPr>
                <w:sz w:val="22"/>
                <w:szCs w:val="22"/>
              </w:rPr>
              <w:t xml:space="preserve">nvestigator (Last, </w:t>
            </w:r>
            <w:r w:rsidR="001C14C4">
              <w:rPr>
                <w:sz w:val="22"/>
                <w:szCs w:val="22"/>
              </w:rPr>
              <w:t>F</w:t>
            </w:r>
            <w:r w:rsidRPr="00455523">
              <w:rPr>
                <w:sz w:val="22"/>
                <w:szCs w:val="22"/>
              </w:rPr>
              <w:t>irst):</w:t>
            </w:r>
            <w:r w:rsidR="001C14C4">
              <w:rPr>
                <w:sz w:val="22"/>
                <w:szCs w:val="22"/>
              </w:rPr>
              <w:t xml:space="preserve"> </w:t>
            </w:r>
          </w:p>
        </w:tc>
      </w:tr>
      <w:tr w:rsidR="00F71627" w:rsidRPr="00455523" w14:paraId="2B63B49A" w14:textId="77777777" w:rsidTr="001C14C4">
        <w:trPr>
          <w:cantSplit/>
        </w:trPr>
        <w:tc>
          <w:tcPr>
            <w:tcW w:w="6696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D15EFDE" w14:textId="147FC520" w:rsidR="00F71627" w:rsidRPr="00183E13" w:rsidRDefault="00183E13" w:rsidP="00183E13">
            <w:pPr>
              <w:jc w:val="center"/>
              <w:rPr>
                <w:b/>
                <w:sz w:val="22"/>
                <w:szCs w:val="22"/>
              </w:rPr>
            </w:pPr>
            <w:r w:rsidRPr="00455523">
              <w:rPr>
                <w:b/>
                <w:sz w:val="22"/>
                <w:szCs w:val="22"/>
              </w:rPr>
              <w:t>BUDGET FOR ENTIRE PROPOSED PERIOD OF SUPPORT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A214F25" w14:textId="7CB235FA" w:rsidR="00F71627" w:rsidRDefault="00F71627" w:rsidP="0088352E">
            <w:pPr>
              <w:pStyle w:val="Header"/>
              <w:tabs>
                <w:tab w:val="clear" w:pos="4320"/>
                <w:tab w:val="clear" w:pos="864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FROM</w:t>
            </w:r>
            <w:r w:rsidR="001C14C4">
              <w:rPr>
                <w:sz w:val="22"/>
                <w:szCs w:val="22"/>
              </w:rPr>
              <w:t>:</w:t>
            </w:r>
            <w:r w:rsidR="00021220">
              <w:rPr>
                <w:sz w:val="22"/>
                <w:szCs w:val="22"/>
              </w:rPr>
              <w:t xml:space="preserve"> </w:t>
            </w:r>
          </w:p>
          <w:p w14:paraId="6D9FD65C" w14:textId="479AD670" w:rsidR="001C14C4" w:rsidRPr="00455523" w:rsidRDefault="001C14C4" w:rsidP="0088352E">
            <w:pPr>
              <w:pStyle w:val="Header"/>
              <w:tabs>
                <w:tab w:val="clear" w:pos="4320"/>
                <w:tab w:val="clear" w:pos="8640"/>
              </w:tabs>
              <w:rPr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6360B3D" w14:textId="5BCDBC84" w:rsidR="00F71627" w:rsidRDefault="00F71627" w:rsidP="0088352E">
            <w:pPr>
              <w:pStyle w:val="Header"/>
              <w:tabs>
                <w:tab w:val="clear" w:pos="4320"/>
                <w:tab w:val="clear" w:pos="864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THROUGH</w:t>
            </w:r>
            <w:r w:rsidR="001C14C4">
              <w:rPr>
                <w:sz w:val="22"/>
                <w:szCs w:val="22"/>
              </w:rPr>
              <w:t>:</w:t>
            </w:r>
            <w:r w:rsidR="00021220">
              <w:rPr>
                <w:sz w:val="22"/>
                <w:szCs w:val="22"/>
              </w:rPr>
              <w:t xml:space="preserve"> </w:t>
            </w:r>
          </w:p>
          <w:p w14:paraId="27EF88E6" w14:textId="0AE60AB9" w:rsidR="001C14C4" w:rsidRPr="00455523" w:rsidRDefault="001C14C4" w:rsidP="0088352E">
            <w:pPr>
              <w:pStyle w:val="Header"/>
              <w:tabs>
                <w:tab w:val="clear" w:pos="4320"/>
                <w:tab w:val="clear" w:pos="8640"/>
              </w:tabs>
              <w:rPr>
                <w:sz w:val="22"/>
                <w:szCs w:val="22"/>
              </w:rPr>
            </w:pPr>
          </w:p>
        </w:tc>
      </w:tr>
      <w:tr w:rsidR="00933548" w:rsidRPr="00455523" w14:paraId="777B2938" w14:textId="77777777" w:rsidTr="00933548">
        <w:trPr>
          <w:cantSplit/>
        </w:trPr>
        <w:tc>
          <w:tcPr>
            <w:tcW w:w="57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C20B52" w14:textId="77777777" w:rsidR="00933548" w:rsidRDefault="00933548" w:rsidP="0088352E">
            <w:pPr>
              <w:jc w:val="center"/>
              <w:rPr>
                <w:sz w:val="22"/>
                <w:szCs w:val="22"/>
              </w:rPr>
            </w:pPr>
            <w:r w:rsidRPr="00455523">
              <w:rPr>
                <w:b/>
                <w:sz w:val="22"/>
                <w:szCs w:val="22"/>
              </w:rPr>
              <w:t>PERSONNEL</w:t>
            </w:r>
          </w:p>
          <w:p w14:paraId="2B1431A4" w14:textId="06D80199" w:rsidR="00933548" w:rsidRPr="00455523" w:rsidRDefault="00933548" w:rsidP="0088352E">
            <w:pPr>
              <w:jc w:val="center"/>
              <w:rPr>
                <w:sz w:val="22"/>
                <w:szCs w:val="22"/>
              </w:rPr>
            </w:pPr>
            <w:r w:rsidRPr="001C14C4">
              <w:rPr>
                <w:sz w:val="18"/>
                <w:szCs w:val="18"/>
              </w:rPr>
              <w:t>(Applicant organization only)</w:t>
            </w:r>
          </w:p>
        </w:tc>
        <w:tc>
          <w:tcPr>
            <w:tcW w:w="2520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0C1352C" w14:textId="7549DF7A" w:rsidR="00933548" w:rsidRPr="001C14C4" w:rsidRDefault="00933548" w:rsidP="00183E13">
            <w:pPr>
              <w:jc w:val="center"/>
              <w:rPr>
                <w:sz w:val="16"/>
                <w:szCs w:val="16"/>
              </w:rPr>
            </w:pPr>
            <w:r w:rsidRPr="001C14C4">
              <w:rPr>
                <w:b/>
                <w:sz w:val="16"/>
                <w:szCs w:val="16"/>
              </w:rPr>
              <w:t>TYPE APPT.</w:t>
            </w:r>
            <w:r w:rsidRPr="001C14C4">
              <w:rPr>
                <w:sz w:val="16"/>
                <w:szCs w:val="16"/>
              </w:rPr>
              <w:t xml:space="preserve"> (months)</w:t>
            </w:r>
          </w:p>
        </w:tc>
        <w:tc>
          <w:tcPr>
            <w:tcW w:w="2736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2EA097F" w14:textId="39858935" w:rsidR="00933548" w:rsidRPr="00455523" w:rsidRDefault="00933548" w:rsidP="00933548">
            <w:pPr>
              <w:jc w:val="center"/>
            </w:pPr>
            <w:r w:rsidRPr="001C14C4">
              <w:rPr>
                <w:b/>
                <w:sz w:val="16"/>
                <w:szCs w:val="16"/>
              </w:rPr>
              <w:t>% EFFORT ON PROJECT</w:t>
            </w:r>
          </w:p>
        </w:tc>
      </w:tr>
      <w:tr w:rsidR="00933548" w:rsidRPr="00455523" w14:paraId="7B3148D2" w14:textId="77777777" w:rsidTr="00933548">
        <w:trPr>
          <w:cantSplit/>
        </w:trPr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4AE9529D" w14:textId="77777777" w:rsidR="00933548" w:rsidRPr="00455523" w:rsidRDefault="00933548" w:rsidP="00E13462">
            <w:pPr>
              <w:jc w:val="center"/>
              <w:rPr>
                <w:b/>
                <w:sz w:val="22"/>
                <w:szCs w:val="22"/>
              </w:rPr>
            </w:pPr>
            <w:r w:rsidRPr="00455523">
              <w:rPr>
                <w:b/>
                <w:sz w:val="22"/>
                <w:szCs w:val="22"/>
              </w:rPr>
              <w:t>NAME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1321E1" w14:textId="77777777" w:rsidR="00933548" w:rsidRPr="001C14C4" w:rsidRDefault="00933548" w:rsidP="0088352E">
            <w:pPr>
              <w:jc w:val="center"/>
              <w:rPr>
                <w:b/>
                <w:sz w:val="16"/>
                <w:szCs w:val="16"/>
              </w:rPr>
            </w:pPr>
            <w:r w:rsidRPr="001C14C4">
              <w:rPr>
                <w:b/>
                <w:sz w:val="16"/>
                <w:szCs w:val="16"/>
              </w:rPr>
              <w:t>ROLE ON PROJECT</w:t>
            </w:r>
          </w:p>
        </w:tc>
        <w:tc>
          <w:tcPr>
            <w:tcW w:w="2520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07B492" w14:textId="7728DA41" w:rsidR="00933548" w:rsidRPr="001C14C4" w:rsidRDefault="00933548" w:rsidP="0088352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36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6FD453" w14:textId="2B7C2CC0" w:rsidR="00933548" w:rsidRPr="001C14C4" w:rsidRDefault="00933548" w:rsidP="00183E13">
            <w:pPr>
              <w:pStyle w:val="Heading1"/>
              <w:rPr>
                <w:sz w:val="16"/>
                <w:szCs w:val="16"/>
              </w:rPr>
            </w:pPr>
          </w:p>
        </w:tc>
      </w:tr>
      <w:tr w:rsidR="00933548" w:rsidRPr="00455523" w14:paraId="03F1A52F" w14:textId="77777777" w:rsidTr="00933548">
        <w:trPr>
          <w:cantSplit/>
          <w:trHeight w:val="864"/>
        </w:trPr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C38F56" w14:textId="77777777" w:rsidR="00933548" w:rsidRPr="00455523" w:rsidRDefault="00933548" w:rsidP="001C14C4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5E9135" w14:textId="77777777" w:rsidR="00933548" w:rsidRPr="00455523" w:rsidRDefault="00933548" w:rsidP="001C14C4">
            <w:pPr>
              <w:jc w:val="center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P.I.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F59C94" w14:textId="21331E0B" w:rsidR="00933548" w:rsidRPr="00455523" w:rsidRDefault="00933548" w:rsidP="001C14C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</w:p>
        </w:tc>
        <w:tc>
          <w:tcPr>
            <w:tcW w:w="2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F35ADD" w14:textId="3E75B004" w:rsidR="00933548" w:rsidRPr="00455523" w:rsidRDefault="00933548" w:rsidP="001C14C4">
            <w:pPr>
              <w:jc w:val="center"/>
              <w:rPr>
                <w:sz w:val="22"/>
                <w:szCs w:val="22"/>
              </w:rPr>
            </w:pPr>
          </w:p>
        </w:tc>
      </w:tr>
      <w:tr w:rsidR="00F71627" w:rsidRPr="00455523" w14:paraId="35ADF8A2" w14:textId="77777777" w:rsidTr="00933548">
        <w:trPr>
          <w:cantSplit/>
          <w:trHeight w:val="864"/>
        </w:trPr>
        <w:tc>
          <w:tcPr>
            <w:tcW w:w="828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40E2F7" w14:textId="77777777" w:rsidR="00F71627" w:rsidRPr="00455523" w:rsidRDefault="00F71627" w:rsidP="00CC1B0B">
            <w:pPr>
              <w:spacing w:before="40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SUPPLIES (Itemize by category)</w:t>
            </w:r>
          </w:p>
        </w:tc>
        <w:tc>
          <w:tcPr>
            <w:tcW w:w="2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5003C8" w14:textId="6C342773" w:rsidR="00F71627" w:rsidRPr="00455523" w:rsidRDefault="00933548" w:rsidP="0093354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</w:t>
            </w:r>
          </w:p>
        </w:tc>
      </w:tr>
      <w:tr w:rsidR="00F71627" w:rsidRPr="00455523" w14:paraId="42E24C1D" w14:textId="77777777" w:rsidTr="00933548">
        <w:trPr>
          <w:cantSplit/>
          <w:trHeight w:val="864"/>
        </w:trPr>
        <w:tc>
          <w:tcPr>
            <w:tcW w:w="828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2824AF" w14:textId="77777777" w:rsidR="00F71627" w:rsidRPr="00455523" w:rsidRDefault="00F71627" w:rsidP="00CC1B0B">
            <w:pPr>
              <w:spacing w:before="40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TRAVEL</w:t>
            </w:r>
          </w:p>
        </w:tc>
        <w:tc>
          <w:tcPr>
            <w:tcW w:w="2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143281" w14:textId="27DA68A1" w:rsidR="00F71627" w:rsidRPr="00455523" w:rsidRDefault="00933548" w:rsidP="0093354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</w:t>
            </w:r>
          </w:p>
        </w:tc>
      </w:tr>
      <w:tr w:rsidR="00F71627" w:rsidRPr="00455523" w14:paraId="5C2CF520" w14:textId="77777777" w:rsidTr="00933548">
        <w:trPr>
          <w:cantSplit/>
          <w:trHeight w:val="864"/>
        </w:trPr>
        <w:tc>
          <w:tcPr>
            <w:tcW w:w="828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8ED8C9" w14:textId="77777777" w:rsidR="00F71627" w:rsidRPr="00455523" w:rsidRDefault="00F71627" w:rsidP="00CC1B0B">
            <w:pPr>
              <w:spacing w:before="40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OTHER EXPENSES (Itemize by category)</w:t>
            </w:r>
          </w:p>
        </w:tc>
        <w:tc>
          <w:tcPr>
            <w:tcW w:w="2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1F9892" w14:textId="199BA4DC" w:rsidR="00F71627" w:rsidRPr="00455523" w:rsidRDefault="00933548" w:rsidP="0093354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</w:t>
            </w:r>
          </w:p>
        </w:tc>
      </w:tr>
      <w:tr w:rsidR="00F71627" w:rsidRPr="00455523" w14:paraId="1D9C1E4B" w14:textId="77777777" w:rsidTr="00933548">
        <w:trPr>
          <w:cantSplit/>
          <w:trHeight w:val="864"/>
        </w:trPr>
        <w:tc>
          <w:tcPr>
            <w:tcW w:w="8280" w:type="dxa"/>
            <w:gridSpan w:val="4"/>
            <w:tcBorders>
              <w:top w:val="single" w:sz="6" w:space="0" w:color="auto"/>
              <w:left w:val="single" w:sz="6" w:space="0" w:color="auto"/>
              <w:bottom w:val="single" w:sz="8" w:space="0" w:color="auto"/>
            </w:tcBorders>
          </w:tcPr>
          <w:p w14:paraId="575AF23C" w14:textId="0E189DD8" w:rsidR="00F71627" w:rsidRPr="00347FAE" w:rsidRDefault="00F71627" w:rsidP="0088352E">
            <w:pPr>
              <w:rPr>
                <w:noProof/>
                <w:sz w:val="22"/>
                <w:szCs w:val="22"/>
              </w:rPr>
            </w:pPr>
          </w:p>
          <w:p w14:paraId="570BC289" w14:textId="71E425A6" w:rsidR="00F71627" w:rsidRPr="00347FAE" w:rsidRDefault="00F71627" w:rsidP="0088352E">
            <w:pPr>
              <w:rPr>
                <w:noProof/>
                <w:sz w:val="22"/>
                <w:szCs w:val="22"/>
              </w:rPr>
            </w:pPr>
            <w:r w:rsidRPr="00347FAE">
              <w:rPr>
                <w:b/>
                <w:sz w:val="22"/>
                <w:szCs w:val="22"/>
              </w:rPr>
              <w:t xml:space="preserve">TOTAL COSTS FOR INITIAL BUDGET PERIOD </w:t>
            </w:r>
            <w:r w:rsidRPr="00347FAE">
              <w:rPr>
                <w:sz w:val="22"/>
                <w:szCs w:val="22"/>
              </w:rPr>
              <w:t xml:space="preserve">(Item </w:t>
            </w:r>
            <w:r w:rsidR="00933548">
              <w:rPr>
                <w:sz w:val="22"/>
                <w:szCs w:val="22"/>
              </w:rPr>
              <w:t>6a</w:t>
            </w:r>
            <w:r w:rsidRPr="00347FAE">
              <w:rPr>
                <w:sz w:val="22"/>
                <w:szCs w:val="22"/>
              </w:rPr>
              <w:t>, Face Page)</w:t>
            </w:r>
          </w:p>
        </w:tc>
        <w:tc>
          <w:tcPr>
            <w:tcW w:w="2736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2EEEE38B" w14:textId="77777777" w:rsidR="00F71627" w:rsidRPr="00455523" w:rsidRDefault="00F71627" w:rsidP="00347FAE">
            <w:pPr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$</w:t>
            </w:r>
          </w:p>
        </w:tc>
      </w:tr>
    </w:tbl>
    <w:p w14:paraId="0942F213" w14:textId="77777777" w:rsidR="00F71627" w:rsidRPr="00455523" w:rsidRDefault="00F71627">
      <w:pPr>
        <w:rPr>
          <w:sz w:val="22"/>
          <w:szCs w:val="22"/>
        </w:rPr>
      </w:pPr>
    </w:p>
    <w:p w14:paraId="684D79AC" w14:textId="77777777" w:rsidR="0088352E" w:rsidRPr="00455523" w:rsidRDefault="0088352E">
      <w:pPr>
        <w:rPr>
          <w:sz w:val="22"/>
          <w:szCs w:val="22"/>
        </w:rPr>
      </w:pPr>
    </w:p>
    <w:p w14:paraId="7F41B337" w14:textId="77777777" w:rsidR="00F71627" w:rsidRPr="00455523" w:rsidRDefault="00F71627" w:rsidP="00CC1B0B">
      <w:pPr>
        <w:rPr>
          <w:sz w:val="22"/>
          <w:szCs w:val="22"/>
        </w:rPr>
      </w:pPr>
      <w:r w:rsidRPr="00455523">
        <w:rPr>
          <w:sz w:val="22"/>
          <w:szCs w:val="22"/>
        </w:rPr>
        <w:br w:type="page"/>
      </w:r>
    </w:p>
    <w:tbl>
      <w:tblPr>
        <w:tblW w:w="10980" w:type="dxa"/>
        <w:tblBorders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28"/>
        <w:gridCol w:w="180"/>
        <w:gridCol w:w="1548"/>
        <w:gridCol w:w="1728"/>
        <w:gridCol w:w="2196"/>
      </w:tblGrid>
      <w:tr w:rsidR="00CC1B0B" w:rsidRPr="00455523" w14:paraId="297789FB" w14:textId="77777777" w:rsidTr="00D5354A">
        <w:tc>
          <w:tcPr>
            <w:tcW w:w="10980" w:type="dxa"/>
            <w:gridSpan w:val="5"/>
            <w:tcBorders>
              <w:bottom w:val="single" w:sz="6" w:space="0" w:color="auto"/>
            </w:tcBorders>
          </w:tcPr>
          <w:p w14:paraId="30E70354" w14:textId="1BEA5E28" w:rsidR="00CC1B0B" w:rsidRPr="00455523" w:rsidRDefault="00CC1B0B" w:rsidP="00347FAE">
            <w:pPr>
              <w:keepNext/>
              <w:widowControl w:val="0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lastRenderedPageBreak/>
              <w:t xml:space="preserve">Principal </w:t>
            </w:r>
            <w:r w:rsidR="008D0BA1">
              <w:rPr>
                <w:sz w:val="22"/>
                <w:szCs w:val="22"/>
              </w:rPr>
              <w:t>i</w:t>
            </w:r>
            <w:r w:rsidRPr="00455523">
              <w:rPr>
                <w:sz w:val="22"/>
                <w:szCs w:val="22"/>
              </w:rPr>
              <w:t xml:space="preserve">nvestigator (Last, </w:t>
            </w:r>
            <w:r w:rsidR="00347FAE">
              <w:rPr>
                <w:sz w:val="22"/>
                <w:szCs w:val="22"/>
              </w:rPr>
              <w:t>F</w:t>
            </w:r>
            <w:r w:rsidRPr="00455523">
              <w:rPr>
                <w:sz w:val="22"/>
                <w:szCs w:val="22"/>
              </w:rPr>
              <w:t>irst):</w:t>
            </w:r>
            <w:r w:rsidR="00347FAE">
              <w:rPr>
                <w:sz w:val="22"/>
                <w:szCs w:val="22"/>
              </w:rPr>
              <w:t xml:space="preserve"> </w:t>
            </w:r>
          </w:p>
        </w:tc>
      </w:tr>
      <w:tr w:rsidR="00F71627" w:rsidRPr="00455523" w14:paraId="1B3CDEFC" w14:textId="77777777" w:rsidTr="00D5354A">
        <w:trPr>
          <w:trHeight w:val="813"/>
        </w:trPr>
        <w:tc>
          <w:tcPr>
            <w:tcW w:w="10980" w:type="dxa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9F51B34" w14:textId="68163BAF" w:rsidR="00F71627" w:rsidRPr="00455523" w:rsidRDefault="00CF5C71" w:rsidP="0088352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URRICULUM VITAE (CV)</w:t>
            </w:r>
          </w:p>
          <w:p w14:paraId="691D04A9" w14:textId="4CB8EA5F" w:rsidR="009E14B5" w:rsidRPr="00106740" w:rsidRDefault="00CF5C71" w:rsidP="009E14B5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sz w:val="18"/>
                <w:szCs w:val="18"/>
              </w:rPr>
              <w:t xml:space="preserve">Please provide </w:t>
            </w:r>
            <w:r w:rsidR="00106740" w:rsidRPr="00106740">
              <w:rPr>
                <w:sz w:val="18"/>
                <w:szCs w:val="18"/>
              </w:rPr>
              <w:t xml:space="preserve">for the </w:t>
            </w:r>
            <w:r w:rsidR="004C2391">
              <w:rPr>
                <w:sz w:val="18"/>
                <w:szCs w:val="18"/>
              </w:rPr>
              <w:t>p</w:t>
            </w:r>
            <w:r w:rsidR="0044007E">
              <w:rPr>
                <w:sz w:val="18"/>
                <w:szCs w:val="18"/>
              </w:rPr>
              <w:t xml:space="preserve">rincipal </w:t>
            </w:r>
            <w:r w:rsidR="004C2391">
              <w:rPr>
                <w:sz w:val="18"/>
                <w:szCs w:val="18"/>
              </w:rPr>
              <w:t>i</w:t>
            </w:r>
            <w:r w:rsidR="0044007E">
              <w:rPr>
                <w:sz w:val="18"/>
                <w:szCs w:val="18"/>
              </w:rPr>
              <w:t>nvestigator</w:t>
            </w:r>
            <w:r w:rsidR="009E14B5">
              <w:rPr>
                <w:sz w:val="18"/>
                <w:szCs w:val="18"/>
              </w:rPr>
              <w:t>.</w:t>
            </w:r>
          </w:p>
          <w:p w14:paraId="50605F45" w14:textId="00FD29D2" w:rsidR="00106740" w:rsidRPr="00347FAE" w:rsidRDefault="00106740" w:rsidP="00106740">
            <w:pPr>
              <w:jc w:val="center"/>
              <w:rPr>
                <w:sz w:val="18"/>
                <w:szCs w:val="18"/>
              </w:rPr>
            </w:pPr>
            <w:r w:rsidRPr="00106740">
              <w:rPr>
                <w:b/>
                <w:bCs/>
                <w:sz w:val="22"/>
                <w:szCs w:val="22"/>
              </w:rPr>
              <w:t>DO NOT EXCEED FIVE PAGES.</w:t>
            </w:r>
          </w:p>
          <w:p w14:paraId="4EB1EF79" w14:textId="77777777" w:rsidR="00F71627" w:rsidRPr="00455523" w:rsidRDefault="00F71627" w:rsidP="0088352E">
            <w:pPr>
              <w:jc w:val="center"/>
              <w:rPr>
                <w:sz w:val="22"/>
                <w:szCs w:val="22"/>
              </w:rPr>
            </w:pPr>
          </w:p>
        </w:tc>
      </w:tr>
      <w:tr w:rsidR="00F71627" w:rsidRPr="00455523" w14:paraId="0512D70E" w14:textId="77777777" w:rsidTr="00D5354A">
        <w:tc>
          <w:tcPr>
            <w:tcW w:w="5508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A745162" w14:textId="77777777" w:rsidR="00F71627" w:rsidRPr="00455523" w:rsidRDefault="00F71627" w:rsidP="0088352E">
            <w:pPr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NAME</w:t>
            </w:r>
          </w:p>
          <w:p w14:paraId="16471B88" w14:textId="77777777" w:rsidR="00F71627" w:rsidRPr="00455523" w:rsidRDefault="00F71627" w:rsidP="0088352E">
            <w:pPr>
              <w:rPr>
                <w:sz w:val="22"/>
                <w:szCs w:val="22"/>
              </w:rPr>
            </w:pPr>
          </w:p>
        </w:tc>
        <w:tc>
          <w:tcPr>
            <w:tcW w:w="5472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BD5B3CE" w14:textId="77777777" w:rsidR="00F71627" w:rsidRDefault="00F71627" w:rsidP="0088352E">
            <w:pPr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POSITION TITLE</w:t>
            </w:r>
          </w:p>
          <w:p w14:paraId="40F7FF88" w14:textId="246D9ABB" w:rsidR="00347FAE" w:rsidRPr="00455523" w:rsidRDefault="00347FAE" w:rsidP="0088352E">
            <w:pPr>
              <w:rPr>
                <w:sz w:val="22"/>
                <w:szCs w:val="22"/>
              </w:rPr>
            </w:pPr>
          </w:p>
        </w:tc>
      </w:tr>
      <w:tr w:rsidR="00F71627" w:rsidRPr="00455523" w14:paraId="7152D9D5" w14:textId="77777777" w:rsidTr="00D5354A">
        <w:tc>
          <w:tcPr>
            <w:tcW w:w="10980" w:type="dxa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ED0F4F9" w14:textId="3731B535" w:rsidR="00F71627" w:rsidRPr="00455523" w:rsidRDefault="00F71627" w:rsidP="00021220">
            <w:pPr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EDUCATION/TRAINING</w:t>
            </w:r>
            <w:r w:rsidR="00021220">
              <w:rPr>
                <w:sz w:val="22"/>
                <w:szCs w:val="22"/>
              </w:rPr>
              <w:t xml:space="preserve"> </w:t>
            </w:r>
            <w:r w:rsidR="00106740" w:rsidRPr="00106740">
              <w:rPr>
                <w:sz w:val="22"/>
                <w:szCs w:val="22"/>
              </w:rPr>
              <w:t>(Begin with baccalaureate or other initial professional education, such as nursing, include postdoctoral training and residency training if applicable. Add/delete rows as necessary.)</w:t>
            </w:r>
          </w:p>
        </w:tc>
      </w:tr>
      <w:tr w:rsidR="00F71627" w:rsidRPr="00455523" w14:paraId="4C7E8575" w14:textId="77777777" w:rsidTr="00D5354A">
        <w:tc>
          <w:tcPr>
            <w:tcW w:w="5328" w:type="dxa"/>
            <w:tcBorders>
              <w:top w:val="single" w:sz="6" w:space="0" w:color="auto"/>
              <w:left w:val="single" w:sz="6" w:space="0" w:color="auto"/>
            </w:tcBorders>
          </w:tcPr>
          <w:p w14:paraId="127BB75E" w14:textId="3964526D" w:rsidR="00F71627" w:rsidRPr="00455523" w:rsidRDefault="00F71627" w:rsidP="0088352E">
            <w:pPr>
              <w:jc w:val="center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INSTITUTION AND LOCATION</w:t>
            </w:r>
          </w:p>
        </w:tc>
        <w:tc>
          <w:tcPr>
            <w:tcW w:w="1728" w:type="dxa"/>
            <w:gridSpan w:val="2"/>
            <w:tcBorders>
              <w:top w:val="single" w:sz="6" w:space="0" w:color="auto"/>
            </w:tcBorders>
          </w:tcPr>
          <w:p w14:paraId="2F3655B6" w14:textId="77777777" w:rsidR="00F71627" w:rsidRPr="00455523" w:rsidRDefault="00F71627" w:rsidP="0088352E">
            <w:pPr>
              <w:jc w:val="center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DEGREE</w:t>
            </w:r>
          </w:p>
          <w:p w14:paraId="5282E24F" w14:textId="77777777" w:rsidR="00F71627" w:rsidRPr="00455523" w:rsidRDefault="00F71627" w:rsidP="0088352E">
            <w:pPr>
              <w:jc w:val="center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(</w:t>
            </w:r>
            <w:proofErr w:type="gramStart"/>
            <w:r w:rsidRPr="00455523">
              <w:rPr>
                <w:sz w:val="22"/>
                <w:szCs w:val="22"/>
              </w:rPr>
              <w:t>if</w:t>
            </w:r>
            <w:proofErr w:type="gramEnd"/>
            <w:r w:rsidRPr="00455523">
              <w:rPr>
                <w:sz w:val="22"/>
                <w:szCs w:val="22"/>
              </w:rPr>
              <w:t xml:space="preserve"> applicable)</w:t>
            </w:r>
          </w:p>
        </w:tc>
        <w:tc>
          <w:tcPr>
            <w:tcW w:w="1728" w:type="dxa"/>
            <w:tcBorders>
              <w:top w:val="single" w:sz="6" w:space="0" w:color="auto"/>
            </w:tcBorders>
          </w:tcPr>
          <w:p w14:paraId="0034770B" w14:textId="77777777" w:rsidR="00106740" w:rsidRDefault="00106740" w:rsidP="0088352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letion Date</w:t>
            </w:r>
          </w:p>
          <w:p w14:paraId="0230DD93" w14:textId="3700D016" w:rsidR="00F71627" w:rsidRPr="00455523" w:rsidRDefault="00106740" w:rsidP="0088352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M/YYYY</w:t>
            </w:r>
          </w:p>
        </w:tc>
        <w:tc>
          <w:tcPr>
            <w:tcW w:w="2196" w:type="dxa"/>
            <w:tcBorders>
              <w:top w:val="single" w:sz="6" w:space="0" w:color="auto"/>
              <w:right w:val="single" w:sz="6" w:space="0" w:color="auto"/>
            </w:tcBorders>
          </w:tcPr>
          <w:p w14:paraId="27B100F5" w14:textId="77777777" w:rsidR="00F71627" w:rsidRPr="00455523" w:rsidRDefault="00F71627" w:rsidP="0088352E">
            <w:pPr>
              <w:jc w:val="center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FIELD OF STUDY</w:t>
            </w:r>
          </w:p>
        </w:tc>
      </w:tr>
      <w:tr w:rsidR="00106740" w:rsidRPr="00455523" w14:paraId="48CB9B75" w14:textId="77777777" w:rsidTr="00D5354A">
        <w:trPr>
          <w:trHeight w:val="507"/>
        </w:trPr>
        <w:tc>
          <w:tcPr>
            <w:tcW w:w="5328" w:type="dxa"/>
            <w:tcBorders>
              <w:top w:val="single" w:sz="6" w:space="0" w:color="auto"/>
              <w:left w:val="single" w:sz="6" w:space="0" w:color="auto"/>
            </w:tcBorders>
          </w:tcPr>
          <w:p w14:paraId="1609439E" w14:textId="77777777" w:rsidR="00106740" w:rsidRPr="00455523" w:rsidRDefault="00106740" w:rsidP="0088352E">
            <w:pPr>
              <w:rPr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tcBorders>
              <w:top w:val="single" w:sz="6" w:space="0" w:color="auto"/>
            </w:tcBorders>
          </w:tcPr>
          <w:p w14:paraId="7C73C0F0" w14:textId="77777777" w:rsidR="00106740" w:rsidRPr="00455523" w:rsidRDefault="00106740" w:rsidP="0088352E">
            <w:pPr>
              <w:rPr>
                <w:sz w:val="22"/>
                <w:szCs w:val="22"/>
              </w:rPr>
            </w:pPr>
          </w:p>
        </w:tc>
        <w:tc>
          <w:tcPr>
            <w:tcW w:w="1728" w:type="dxa"/>
            <w:tcBorders>
              <w:top w:val="single" w:sz="6" w:space="0" w:color="auto"/>
            </w:tcBorders>
          </w:tcPr>
          <w:p w14:paraId="7FBDAE65" w14:textId="77777777" w:rsidR="00106740" w:rsidRPr="00455523" w:rsidRDefault="00106740" w:rsidP="0088352E">
            <w:pPr>
              <w:rPr>
                <w:sz w:val="22"/>
                <w:szCs w:val="22"/>
              </w:rPr>
            </w:pPr>
          </w:p>
        </w:tc>
        <w:tc>
          <w:tcPr>
            <w:tcW w:w="2196" w:type="dxa"/>
            <w:tcBorders>
              <w:top w:val="single" w:sz="6" w:space="0" w:color="auto"/>
              <w:right w:val="single" w:sz="6" w:space="0" w:color="auto"/>
            </w:tcBorders>
          </w:tcPr>
          <w:p w14:paraId="2AD85898" w14:textId="77777777" w:rsidR="00106740" w:rsidRDefault="00106740" w:rsidP="0088352E">
            <w:pPr>
              <w:rPr>
                <w:sz w:val="22"/>
                <w:szCs w:val="22"/>
              </w:rPr>
            </w:pPr>
          </w:p>
        </w:tc>
      </w:tr>
      <w:tr w:rsidR="00106740" w:rsidRPr="00455523" w14:paraId="7AC44F0E" w14:textId="77777777" w:rsidTr="00D5354A">
        <w:trPr>
          <w:trHeight w:val="507"/>
        </w:trPr>
        <w:tc>
          <w:tcPr>
            <w:tcW w:w="5328" w:type="dxa"/>
            <w:tcBorders>
              <w:top w:val="single" w:sz="6" w:space="0" w:color="auto"/>
              <w:left w:val="single" w:sz="6" w:space="0" w:color="auto"/>
            </w:tcBorders>
          </w:tcPr>
          <w:p w14:paraId="0F742FA8" w14:textId="77777777" w:rsidR="00106740" w:rsidRPr="00455523" w:rsidRDefault="00106740" w:rsidP="0088352E">
            <w:pPr>
              <w:rPr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tcBorders>
              <w:top w:val="single" w:sz="6" w:space="0" w:color="auto"/>
            </w:tcBorders>
          </w:tcPr>
          <w:p w14:paraId="7754FA2C" w14:textId="77777777" w:rsidR="00106740" w:rsidRPr="00455523" w:rsidRDefault="00106740" w:rsidP="0088352E">
            <w:pPr>
              <w:rPr>
                <w:sz w:val="22"/>
                <w:szCs w:val="22"/>
              </w:rPr>
            </w:pPr>
          </w:p>
        </w:tc>
        <w:tc>
          <w:tcPr>
            <w:tcW w:w="1728" w:type="dxa"/>
            <w:tcBorders>
              <w:top w:val="single" w:sz="6" w:space="0" w:color="auto"/>
            </w:tcBorders>
          </w:tcPr>
          <w:p w14:paraId="120E6864" w14:textId="77777777" w:rsidR="00106740" w:rsidRPr="00455523" w:rsidRDefault="00106740" w:rsidP="0088352E">
            <w:pPr>
              <w:rPr>
                <w:sz w:val="22"/>
                <w:szCs w:val="22"/>
              </w:rPr>
            </w:pPr>
          </w:p>
        </w:tc>
        <w:tc>
          <w:tcPr>
            <w:tcW w:w="2196" w:type="dxa"/>
            <w:tcBorders>
              <w:top w:val="single" w:sz="6" w:space="0" w:color="auto"/>
              <w:right w:val="single" w:sz="6" w:space="0" w:color="auto"/>
            </w:tcBorders>
          </w:tcPr>
          <w:p w14:paraId="4DC7884A" w14:textId="77777777" w:rsidR="00106740" w:rsidRDefault="00106740" w:rsidP="0088352E">
            <w:pPr>
              <w:rPr>
                <w:sz w:val="22"/>
                <w:szCs w:val="22"/>
              </w:rPr>
            </w:pPr>
          </w:p>
        </w:tc>
      </w:tr>
      <w:tr w:rsidR="00F71627" w:rsidRPr="00455523" w14:paraId="06B568D8" w14:textId="77777777" w:rsidTr="00D5354A">
        <w:trPr>
          <w:trHeight w:val="507"/>
        </w:trPr>
        <w:tc>
          <w:tcPr>
            <w:tcW w:w="5328" w:type="dxa"/>
            <w:tcBorders>
              <w:top w:val="single" w:sz="6" w:space="0" w:color="auto"/>
              <w:left w:val="single" w:sz="6" w:space="0" w:color="auto"/>
            </w:tcBorders>
          </w:tcPr>
          <w:p w14:paraId="61E1397A" w14:textId="2867800D" w:rsidR="00347FAE" w:rsidRPr="00455523" w:rsidRDefault="00347FAE" w:rsidP="0088352E">
            <w:pPr>
              <w:rPr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tcBorders>
              <w:top w:val="single" w:sz="6" w:space="0" w:color="auto"/>
            </w:tcBorders>
          </w:tcPr>
          <w:p w14:paraId="1866DD9B" w14:textId="77777777" w:rsidR="00F71627" w:rsidRPr="00455523" w:rsidRDefault="00F71627" w:rsidP="0088352E">
            <w:pPr>
              <w:rPr>
                <w:sz w:val="22"/>
                <w:szCs w:val="22"/>
              </w:rPr>
            </w:pPr>
          </w:p>
        </w:tc>
        <w:tc>
          <w:tcPr>
            <w:tcW w:w="1728" w:type="dxa"/>
            <w:tcBorders>
              <w:top w:val="single" w:sz="6" w:space="0" w:color="auto"/>
            </w:tcBorders>
          </w:tcPr>
          <w:p w14:paraId="3D504672" w14:textId="77777777" w:rsidR="00F71627" w:rsidRPr="00455523" w:rsidRDefault="00F71627" w:rsidP="0088352E">
            <w:pPr>
              <w:rPr>
                <w:sz w:val="22"/>
                <w:szCs w:val="22"/>
              </w:rPr>
            </w:pPr>
          </w:p>
        </w:tc>
        <w:tc>
          <w:tcPr>
            <w:tcW w:w="2196" w:type="dxa"/>
            <w:tcBorders>
              <w:top w:val="single" w:sz="6" w:space="0" w:color="auto"/>
              <w:right w:val="single" w:sz="6" w:space="0" w:color="auto"/>
            </w:tcBorders>
          </w:tcPr>
          <w:p w14:paraId="4AE18A69" w14:textId="77777777" w:rsidR="00F71627" w:rsidRDefault="00F71627" w:rsidP="0088352E">
            <w:pPr>
              <w:rPr>
                <w:sz w:val="22"/>
                <w:szCs w:val="22"/>
              </w:rPr>
            </w:pPr>
          </w:p>
          <w:p w14:paraId="4BAB53A9" w14:textId="4987B19D" w:rsidR="00106740" w:rsidRPr="00455523" w:rsidRDefault="00106740" w:rsidP="0088352E">
            <w:pPr>
              <w:rPr>
                <w:sz w:val="22"/>
                <w:szCs w:val="22"/>
              </w:rPr>
            </w:pPr>
          </w:p>
        </w:tc>
      </w:tr>
      <w:tr w:rsidR="00106740" w:rsidRPr="00455523" w14:paraId="3FCDE602" w14:textId="77777777" w:rsidTr="00054A8D">
        <w:trPr>
          <w:trHeight w:val="9543"/>
        </w:trPr>
        <w:tc>
          <w:tcPr>
            <w:tcW w:w="10980" w:type="dxa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CF0DDEF" w14:textId="77777777" w:rsidR="00106740" w:rsidRDefault="00106740" w:rsidP="00106740">
            <w:pPr>
              <w:rPr>
                <w:sz w:val="22"/>
                <w:szCs w:val="22"/>
              </w:rPr>
            </w:pPr>
          </w:p>
          <w:p w14:paraId="3F7F18E7" w14:textId="77777777" w:rsidR="00106740" w:rsidRDefault="00106740" w:rsidP="00106740">
            <w:pPr>
              <w:rPr>
                <w:b/>
                <w:bCs/>
                <w:sz w:val="22"/>
                <w:szCs w:val="22"/>
              </w:rPr>
            </w:pPr>
          </w:p>
          <w:p w14:paraId="09EB3229" w14:textId="77777777" w:rsidR="00106740" w:rsidRDefault="00106740" w:rsidP="00106740">
            <w:pPr>
              <w:rPr>
                <w:b/>
                <w:bCs/>
                <w:sz w:val="22"/>
                <w:szCs w:val="22"/>
              </w:rPr>
            </w:pPr>
          </w:p>
          <w:p w14:paraId="1EEFF303" w14:textId="77777777" w:rsidR="00106740" w:rsidRPr="00106740" w:rsidRDefault="00106740" w:rsidP="00106740">
            <w:pPr>
              <w:rPr>
                <w:b/>
                <w:bCs/>
                <w:sz w:val="22"/>
                <w:szCs w:val="22"/>
              </w:rPr>
            </w:pPr>
            <w:r w:rsidRPr="00106740">
              <w:rPr>
                <w:b/>
                <w:bCs/>
                <w:sz w:val="22"/>
                <w:szCs w:val="22"/>
              </w:rPr>
              <w:t>A.</w:t>
            </w:r>
            <w:r w:rsidRPr="00106740">
              <w:rPr>
                <w:b/>
                <w:bCs/>
                <w:sz w:val="22"/>
                <w:szCs w:val="22"/>
              </w:rPr>
              <w:tab/>
              <w:t>Personal Statement</w:t>
            </w:r>
          </w:p>
          <w:p w14:paraId="764A82B1" w14:textId="77777777" w:rsidR="00106740" w:rsidRPr="00106740" w:rsidRDefault="00106740" w:rsidP="00106740">
            <w:pPr>
              <w:rPr>
                <w:b/>
                <w:bCs/>
                <w:sz w:val="22"/>
                <w:szCs w:val="22"/>
              </w:rPr>
            </w:pPr>
          </w:p>
          <w:p w14:paraId="2384C0E1" w14:textId="77777777" w:rsidR="00106740" w:rsidRPr="00106740" w:rsidRDefault="00106740" w:rsidP="00106740">
            <w:pPr>
              <w:rPr>
                <w:b/>
                <w:bCs/>
                <w:sz w:val="22"/>
                <w:szCs w:val="22"/>
              </w:rPr>
            </w:pPr>
          </w:p>
          <w:p w14:paraId="36E845E4" w14:textId="6D041846" w:rsidR="00106740" w:rsidRPr="00106740" w:rsidRDefault="00106740" w:rsidP="00106740">
            <w:pPr>
              <w:rPr>
                <w:b/>
                <w:bCs/>
                <w:sz w:val="22"/>
                <w:szCs w:val="22"/>
              </w:rPr>
            </w:pPr>
            <w:r w:rsidRPr="00106740">
              <w:rPr>
                <w:b/>
                <w:bCs/>
                <w:sz w:val="22"/>
                <w:szCs w:val="22"/>
              </w:rPr>
              <w:t>B.</w:t>
            </w:r>
            <w:r w:rsidRPr="00106740">
              <w:rPr>
                <w:b/>
                <w:bCs/>
                <w:sz w:val="22"/>
                <w:szCs w:val="22"/>
              </w:rPr>
              <w:tab/>
              <w:t>Positions, Scientific Appointments and Honors</w:t>
            </w:r>
          </w:p>
          <w:p w14:paraId="07CE009E" w14:textId="77777777" w:rsidR="00106740" w:rsidRPr="00106740" w:rsidRDefault="00106740" w:rsidP="00106740">
            <w:pPr>
              <w:rPr>
                <w:b/>
                <w:bCs/>
                <w:sz w:val="22"/>
                <w:szCs w:val="22"/>
              </w:rPr>
            </w:pPr>
          </w:p>
          <w:p w14:paraId="04FA5723" w14:textId="77777777" w:rsidR="00106740" w:rsidRPr="00106740" w:rsidRDefault="00106740" w:rsidP="00106740">
            <w:pPr>
              <w:rPr>
                <w:b/>
                <w:bCs/>
                <w:sz w:val="22"/>
                <w:szCs w:val="22"/>
              </w:rPr>
            </w:pPr>
          </w:p>
          <w:p w14:paraId="12ED93DD" w14:textId="77777777" w:rsidR="00106740" w:rsidRDefault="00106740" w:rsidP="00106740">
            <w:pPr>
              <w:rPr>
                <w:b/>
                <w:bCs/>
                <w:sz w:val="22"/>
                <w:szCs w:val="22"/>
              </w:rPr>
            </w:pPr>
            <w:r w:rsidRPr="00106740">
              <w:rPr>
                <w:b/>
                <w:bCs/>
                <w:sz w:val="22"/>
                <w:szCs w:val="22"/>
              </w:rPr>
              <w:t>C.</w:t>
            </w:r>
            <w:r w:rsidRPr="00106740">
              <w:rPr>
                <w:b/>
                <w:bCs/>
                <w:sz w:val="22"/>
                <w:szCs w:val="22"/>
              </w:rPr>
              <w:tab/>
              <w:t>Contributions to Science</w:t>
            </w:r>
          </w:p>
          <w:p w14:paraId="4C9E2A8B" w14:textId="77777777" w:rsidR="00106740" w:rsidRPr="00106740" w:rsidRDefault="00106740" w:rsidP="00106740">
            <w:pPr>
              <w:rPr>
                <w:b/>
                <w:bCs/>
                <w:sz w:val="22"/>
                <w:szCs w:val="22"/>
              </w:rPr>
            </w:pPr>
          </w:p>
          <w:p w14:paraId="6AD2EA0A" w14:textId="77777777" w:rsidR="00106740" w:rsidRPr="00106740" w:rsidRDefault="00106740" w:rsidP="00106740">
            <w:pPr>
              <w:rPr>
                <w:b/>
                <w:bCs/>
                <w:sz w:val="22"/>
                <w:szCs w:val="22"/>
              </w:rPr>
            </w:pPr>
          </w:p>
          <w:p w14:paraId="38696FC7" w14:textId="33B0F7B4" w:rsidR="00106740" w:rsidRDefault="00106740" w:rsidP="0010674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</w:t>
            </w:r>
            <w:r w:rsidRPr="00106740">
              <w:rPr>
                <w:b/>
                <w:bCs/>
                <w:sz w:val="22"/>
                <w:szCs w:val="22"/>
              </w:rPr>
              <w:t>.</w:t>
            </w:r>
            <w:r w:rsidRPr="00106740">
              <w:rPr>
                <w:b/>
                <w:bCs/>
                <w:sz w:val="22"/>
                <w:szCs w:val="22"/>
              </w:rPr>
              <w:tab/>
            </w:r>
            <w:r>
              <w:rPr>
                <w:b/>
                <w:bCs/>
                <w:sz w:val="22"/>
                <w:szCs w:val="22"/>
              </w:rPr>
              <w:t xml:space="preserve">Summarize </w:t>
            </w:r>
            <w:r w:rsidRPr="00106740">
              <w:rPr>
                <w:b/>
                <w:bCs/>
                <w:sz w:val="22"/>
                <w:szCs w:val="22"/>
              </w:rPr>
              <w:t>your Interests</w:t>
            </w:r>
            <w:r>
              <w:rPr>
                <w:b/>
                <w:bCs/>
                <w:sz w:val="22"/>
                <w:szCs w:val="22"/>
              </w:rPr>
              <w:t xml:space="preserve"> and Accomplishments</w:t>
            </w:r>
          </w:p>
          <w:p w14:paraId="3D31EFEB" w14:textId="177CCB66" w:rsidR="00106740" w:rsidRPr="00455523" w:rsidRDefault="00106740" w:rsidP="00106740">
            <w:pPr>
              <w:rPr>
                <w:sz w:val="22"/>
                <w:szCs w:val="22"/>
              </w:rPr>
            </w:pPr>
          </w:p>
        </w:tc>
      </w:tr>
    </w:tbl>
    <w:p w14:paraId="18DC86A7" w14:textId="1503BA90" w:rsidR="00CC1B0B" w:rsidRPr="00455523" w:rsidRDefault="00CC1B0B">
      <w:pPr>
        <w:rPr>
          <w:sz w:val="22"/>
          <w:szCs w:val="22"/>
        </w:rPr>
      </w:pPr>
    </w:p>
    <w:tbl>
      <w:tblPr>
        <w:tblW w:w="11016" w:type="dxa"/>
        <w:tblLayout w:type="fixed"/>
        <w:tblLook w:val="0000" w:firstRow="0" w:lastRow="0" w:firstColumn="0" w:lastColumn="0" w:noHBand="0" w:noVBand="0"/>
      </w:tblPr>
      <w:tblGrid>
        <w:gridCol w:w="5328"/>
        <w:gridCol w:w="3456"/>
        <w:gridCol w:w="2232"/>
      </w:tblGrid>
      <w:tr w:rsidR="00CC1B0B" w:rsidRPr="00455523" w14:paraId="5F1189A3" w14:textId="77777777" w:rsidTr="00D5354A">
        <w:tc>
          <w:tcPr>
            <w:tcW w:w="11016" w:type="dxa"/>
            <w:gridSpan w:val="3"/>
            <w:tcBorders>
              <w:bottom w:val="single" w:sz="4" w:space="0" w:color="auto"/>
            </w:tcBorders>
          </w:tcPr>
          <w:p w14:paraId="5F266585" w14:textId="5124267F" w:rsidR="00CC1B0B" w:rsidRPr="00455523" w:rsidRDefault="00CC1B0B" w:rsidP="00347FAE">
            <w:pPr>
              <w:keepNext/>
              <w:widowControl w:val="0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 xml:space="preserve">Principal </w:t>
            </w:r>
            <w:r w:rsidR="00F126D5">
              <w:rPr>
                <w:sz w:val="22"/>
                <w:szCs w:val="22"/>
              </w:rPr>
              <w:t>i</w:t>
            </w:r>
            <w:r w:rsidRPr="00455523">
              <w:rPr>
                <w:sz w:val="22"/>
                <w:szCs w:val="22"/>
              </w:rPr>
              <w:t xml:space="preserve">nvestigator (Last, </w:t>
            </w:r>
            <w:r w:rsidR="00347FAE">
              <w:rPr>
                <w:sz w:val="22"/>
                <w:szCs w:val="22"/>
              </w:rPr>
              <w:t>F</w:t>
            </w:r>
            <w:r w:rsidRPr="00455523">
              <w:rPr>
                <w:sz w:val="22"/>
                <w:szCs w:val="22"/>
              </w:rPr>
              <w:t>irst):</w:t>
            </w:r>
            <w:r w:rsidR="00347FAE">
              <w:rPr>
                <w:sz w:val="22"/>
                <w:szCs w:val="22"/>
              </w:rPr>
              <w:t xml:space="preserve"> </w:t>
            </w:r>
          </w:p>
        </w:tc>
      </w:tr>
      <w:tr w:rsidR="00F71627" w:rsidRPr="00455523" w14:paraId="70906588" w14:textId="77777777" w:rsidTr="00D5354A">
        <w:tc>
          <w:tcPr>
            <w:tcW w:w="1101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DA28C0" w14:textId="77777777" w:rsidR="00F71627" w:rsidRPr="00455523" w:rsidRDefault="00F71627" w:rsidP="0088352E">
            <w:pPr>
              <w:pStyle w:val="Heading1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OTHER SUPPORT</w:t>
            </w:r>
          </w:p>
          <w:p w14:paraId="525A353A" w14:textId="474BFB66" w:rsidR="00F71627" w:rsidRPr="00455523" w:rsidRDefault="00F71627" w:rsidP="00347FAE">
            <w:pPr>
              <w:pStyle w:val="Heading2"/>
              <w:jc w:val="center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 w:rsidRPr="00455523">
              <w:rPr>
                <w:rFonts w:ascii="Times New Roman" w:hAnsi="Times New Roman" w:cs="Times New Roman"/>
                <w:b w:val="0"/>
                <w:sz w:val="22"/>
                <w:szCs w:val="22"/>
              </w:rPr>
              <w:t xml:space="preserve">Information on other support should be provided in </w:t>
            </w:r>
            <w:r w:rsidRPr="00054A8D">
              <w:rPr>
                <w:rFonts w:ascii="Times New Roman" w:hAnsi="Times New Roman" w:cs="Times New Roman"/>
                <w:b w:val="0"/>
                <w:sz w:val="22"/>
                <w:szCs w:val="22"/>
              </w:rPr>
              <w:t>the format shown</w:t>
            </w:r>
            <w:r w:rsidRPr="00455523">
              <w:rPr>
                <w:rFonts w:ascii="Times New Roman" w:hAnsi="Times New Roman" w:cs="Times New Roman"/>
                <w:b w:val="0"/>
                <w:sz w:val="22"/>
                <w:szCs w:val="22"/>
              </w:rPr>
              <w:t xml:space="preserve"> below, use continuation page if necessary.</w:t>
            </w:r>
          </w:p>
          <w:p w14:paraId="26F84B14" w14:textId="77777777" w:rsidR="00347FAE" w:rsidRDefault="00347FAE" w:rsidP="0088352E">
            <w:pPr>
              <w:pStyle w:val="Heading1"/>
              <w:rPr>
                <w:sz w:val="22"/>
                <w:szCs w:val="22"/>
              </w:rPr>
            </w:pPr>
          </w:p>
          <w:p w14:paraId="69B8C5FD" w14:textId="30BB92B7" w:rsidR="00F71627" w:rsidRPr="00455523" w:rsidRDefault="00F71627" w:rsidP="0088352E">
            <w:pPr>
              <w:pStyle w:val="Heading1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Format</w:t>
            </w:r>
          </w:p>
        </w:tc>
      </w:tr>
      <w:tr w:rsidR="00F71627" w:rsidRPr="00455523" w14:paraId="0840D097" w14:textId="77777777" w:rsidTr="00D5354A">
        <w:tc>
          <w:tcPr>
            <w:tcW w:w="11016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6E93FE73" w14:textId="77777777" w:rsidR="00F71627" w:rsidRPr="00455523" w:rsidRDefault="00F71627" w:rsidP="0088352E">
            <w:pPr>
              <w:pStyle w:val="Heading3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NAME OF INDIVIDUAL</w:t>
            </w:r>
          </w:p>
          <w:p w14:paraId="3E957F48" w14:textId="77777777" w:rsidR="00F71627" w:rsidRPr="00455523" w:rsidRDefault="00F71627" w:rsidP="0088352E">
            <w:pPr>
              <w:pStyle w:val="Header"/>
              <w:tabs>
                <w:tab w:val="clear" w:pos="4320"/>
                <w:tab w:val="clear" w:pos="8640"/>
              </w:tabs>
              <w:rPr>
                <w:sz w:val="22"/>
                <w:szCs w:val="22"/>
                <w:u w:val="single"/>
              </w:rPr>
            </w:pPr>
            <w:r w:rsidRPr="00455523">
              <w:rPr>
                <w:sz w:val="22"/>
                <w:szCs w:val="22"/>
                <w:u w:val="single"/>
              </w:rPr>
              <w:t>ACTIVE/PENDING</w:t>
            </w:r>
          </w:p>
        </w:tc>
      </w:tr>
      <w:tr w:rsidR="00F71627" w:rsidRPr="00455523" w14:paraId="3CB0BAEB" w14:textId="77777777" w:rsidTr="00D5354A">
        <w:trPr>
          <w:cantSplit/>
        </w:trPr>
        <w:tc>
          <w:tcPr>
            <w:tcW w:w="532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98EE5C1" w14:textId="77777777" w:rsidR="00F71627" w:rsidRPr="00455523" w:rsidRDefault="00F71627" w:rsidP="0088352E">
            <w:pPr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Project Principal Investigator</w:t>
            </w:r>
          </w:p>
          <w:p w14:paraId="3A110018" w14:textId="77777777" w:rsidR="00F71627" w:rsidRPr="00455523" w:rsidRDefault="00F71627" w:rsidP="0088352E">
            <w:pPr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Source of Funding</w:t>
            </w:r>
          </w:p>
        </w:tc>
        <w:tc>
          <w:tcPr>
            <w:tcW w:w="34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3D7089" w14:textId="7D1F84D9" w:rsidR="00F71627" w:rsidRDefault="00F71627" w:rsidP="0088352E">
            <w:pPr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Dates of Approved/Proposed Project</w:t>
            </w:r>
          </w:p>
          <w:p w14:paraId="3D38651B" w14:textId="77777777" w:rsidR="00347FAE" w:rsidRPr="00455523" w:rsidRDefault="00347FAE" w:rsidP="0088352E">
            <w:pPr>
              <w:rPr>
                <w:sz w:val="22"/>
                <w:szCs w:val="22"/>
              </w:rPr>
            </w:pPr>
          </w:p>
          <w:p w14:paraId="7E1712E4" w14:textId="6F3F2CB4" w:rsidR="00F71627" w:rsidRDefault="00F71627" w:rsidP="0088352E">
            <w:pPr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 xml:space="preserve">Annual </w:t>
            </w:r>
            <w:r w:rsidR="00B83C98">
              <w:rPr>
                <w:sz w:val="22"/>
                <w:szCs w:val="22"/>
              </w:rPr>
              <w:t>D</w:t>
            </w:r>
            <w:r w:rsidRPr="00455523">
              <w:rPr>
                <w:sz w:val="22"/>
                <w:szCs w:val="22"/>
              </w:rPr>
              <w:t xml:space="preserve">irect </w:t>
            </w:r>
            <w:r w:rsidR="00B83C98">
              <w:rPr>
                <w:sz w:val="22"/>
                <w:szCs w:val="22"/>
              </w:rPr>
              <w:t>C</w:t>
            </w:r>
            <w:r w:rsidRPr="00455523">
              <w:rPr>
                <w:sz w:val="22"/>
                <w:szCs w:val="22"/>
              </w:rPr>
              <w:t>osts</w:t>
            </w:r>
          </w:p>
          <w:p w14:paraId="05130D1E" w14:textId="378B826B" w:rsidR="00347FAE" w:rsidRPr="00455523" w:rsidRDefault="00347FAE" w:rsidP="0088352E">
            <w:pPr>
              <w:rPr>
                <w:sz w:val="22"/>
                <w:szCs w:val="22"/>
              </w:rPr>
            </w:pPr>
          </w:p>
        </w:tc>
        <w:tc>
          <w:tcPr>
            <w:tcW w:w="2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F697E50" w14:textId="77777777" w:rsidR="00F71627" w:rsidRDefault="00F71627" w:rsidP="0088352E">
            <w:pPr>
              <w:jc w:val="center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Percent Effort</w:t>
            </w:r>
          </w:p>
          <w:p w14:paraId="46EAE71A" w14:textId="214356E6" w:rsidR="00347FAE" w:rsidRPr="00455523" w:rsidRDefault="00347FAE" w:rsidP="0088352E">
            <w:pPr>
              <w:jc w:val="center"/>
              <w:rPr>
                <w:sz w:val="22"/>
                <w:szCs w:val="22"/>
              </w:rPr>
            </w:pPr>
          </w:p>
        </w:tc>
      </w:tr>
      <w:tr w:rsidR="00F71627" w:rsidRPr="00455523" w14:paraId="4612A153" w14:textId="77777777" w:rsidTr="00D5354A">
        <w:trPr>
          <w:cantSplit/>
        </w:trPr>
        <w:tc>
          <w:tcPr>
            <w:tcW w:w="532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2FFA77B" w14:textId="77777777" w:rsidR="00F71627" w:rsidRPr="00455523" w:rsidRDefault="00F71627" w:rsidP="0088352E">
            <w:pPr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Title of Project (or Subproject)</w:t>
            </w:r>
          </w:p>
          <w:p w14:paraId="04C8F8EC" w14:textId="77777777" w:rsidR="00F71627" w:rsidRPr="00455523" w:rsidRDefault="00F71627" w:rsidP="0088352E">
            <w:pPr>
              <w:rPr>
                <w:sz w:val="22"/>
                <w:szCs w:val="22"/>
              </w:rPr>
            </w:pPr>
          </w:p>
          <w:p w14:paraId="2D02240B" w14:textId="77777777" w:rsidR="00F71627" w:rsidRPr="00455523" w:rsidRDefault="00F71627" w:rsidP="0088352E">
            <w:pPr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The major goals of this project are…</w:t>
            </w:r>
          </w:p>
          <w:p w14:paraId="462D7736" w14:textId="77777777" w:rsidR="00F71627" w:rsidRPr="00455523" w:rsidRDefault="00F71627" w:rsidP="0088352E">
            <w:pPr>
              <w:rPr>
                <w:sz w:val="22"/>
                <w:szCs w:val="22"/>
              </w:rPr>
            </w:pPr>
          </w:p>
        </w:tc>
        <w:tc>
          <w:tcPr>
            <w:tcW w:w="34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433BD1" w14:textId="77777777" w:rsidR="00F71627" w:rsidRPr="00455523" w:rsidRDefault="00F71627" w:rsidP="0088352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35A9BAB" w14:textId="77777777" w:rsidR="00F71627" w:rsidRPr="00455523" w:rsidRDefault="00F71627" w:rsidP="0088352E">
            <w:pPr>
              <w:jc w:val="center"/>
              <w:rPr>
                <w:sz w:val="22"/>
                <w:szCs w:val="22"/>
              </w:rPr>
            </w:pPr>
          </w:p>
        </w:tc>
      </w:tr>
      <w:tr w:rsidR="00F71627" w:rsidRPr="00455523" w14:paraId="3B9B9D24" w14:textId="77777777" w:rsidTr="00D5354A">
        <w:tc>
          <w:tcPr>
            <w:tcW w:w="11016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53C3BB74" w14:textId="65A2D5AC" w:rsidR="00F71627" w:rsidRDefault="00F71627" w:rsidP="0088352E">
            <w:pPr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  <w:u w:val="single"/>
              </w:rPr>
              <w:t>OVERLAP with the current proposal</w:t>
            </w:r>
            <w:r w:rsidR="00347FAE">
              <w:rPr>
                <w:sz w:val="22"/>
                <w:szCs w:val="22"/>
              </w:rPr>
              <w:t>:</w:t>
            </w:r>
            <w:r w:rsidR="00B83C98">
              <w:rPr>
                <w:sz w:val="22"/>
                <w:szCs w:val="22"/>
              </w:rPr>
              <w:t xml:space="preserve"> </w:t>
            </w:r>
          </w:p>
          <w:p w14:paraId="16FB23DD" w14:textId="77777777" w:rsidR="00F71627" w:rsidRPr="00455523" w:rsidRDefault="00F71627" w:rsidP="0088352E">
            <w:pPr>
              <w:rPr>
                <w:sz w:val="22"/>
                <w:szCs w:val="22"/>
              </w:rPr>
            </w:pPr>
          </w:p>
        </w:tc>
      </w:tr>
      <w:tr w:rsidR="00F71627" w:rsidRPr="00455523" w14:paraId="401FC67C" w14:textId="77777777" w:rsidTr="00FC1F07">
        <w:trPr>
          <w:trHeight w:val="8607"/>
        </w:trPr>
        <w:tc>
          <w:tcPr>
            <w:tcW w:w="11016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84F55" w14:textId="77777777" w:rsidR="00F71627" w:rsidRPr="00455523" w:rsidRDefault="00F71627" w:rsidP="0088352E">
            <w:pPr>
              <w:rPr>
                <w:sz w:val="22"/>
                <w:szCs w:val="22"/>
              </w:rPr>
            </w:pPr>
          </w:p>
          <w:p w14:paraId="7A38673D" w14:textId="77777777" w:rsidR="00F71627" w:rsidRPr="00455523" w:rsidRDefault="00F71627" w:rsidP="0088352E">
            <w:pPr>
              <w:pStyle w:val="Heading1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EXAMPLE</w:t>
            </w:r>
          </w:p>
          <w:p w14:paraId="60DD768F" w14:textId="77777777" w:rsidR="00F71627" w:rsidRPr="00455523" w:rsidRDefault="00F71627" w:rsidP="0088352E">
            <w:pPr>
              <w:pStyle w:val="Heading3"/>
              <w:rPr>
                <w:rFonts w:ascii="Times New Roman" w:hAnsi="Times New Roman" w:cs="Times New Roman"/>
                <w:sz w:val="22"/>
                <w:szCs w:val="22"/>
              </w:rPr>
            </w:pPr>
            <w:r w:rsidRPr="00455523">
              <w:rPr>
                <w:rFonts w:ascii="Times New Roman" w:hAnsi="Times New Roman" w:cs="Times New Roman"/>
                <w:sz w:val="22"/>
                <w:szCs w:val="22"/>
              </w:rPr>
              <w:t>PAT A. SCIENTIST</w:t>
            </w:r>
          </w:p>
          <w:p w14:paraId="2B1A3F44" w14:textId="77777777" w:rsidR="00F71627" w:rsidRPr="00455523" w:rsidRDefault="00F71627" w:rsidP="0088352E">
            <w:pPr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ACTIVE</w:t>
            </w:r>
          </w:p>
          <w:p w14:paraId="28F9DC16" w14:textId="712C9506" w:rsidR="00F71627" w:rsidRPr="00455523" w:rsidRDefault="00F71627" w:rsidP="0088352E">
            <w:pPr>
              <w:pStyle w:val="Header"/>
              <w:tabs>
                <w:tab w:val="clear" w:pos="4320"/>
                <w:tab w:val="clear" w:pos="8640"/>
                <w:tab w:val="left" w:pos="6480"/>
                <w:tab w:val="left" w:pos="936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Pat A. Scientist, P.I.</w:t>
            </w:r>
            <w:r w:rsidRPr="00455523">
              <w:rPr>
                <w:sz w:val="22"/>
                <w:szCs w:val="22"/>
              </w:rPr>
              <w:tab/>
              <w:t>7/1/</w:t>
            </w:r>
            <w:r w:rsidR="004F1D95" w:rsidRPr="00455523">
              <w:rPr>
                <w:sz w:val="22"/>
                <w:szCs w:val="22"/>
              </w:rPr>
              <w:t>202</w:t>
            </w:r>
            <w:r w:rsidR="00106740">
              <w:rPr>
                <w:sz w:val="22"/>
                <w:szCs w:val="22"/>
              </w:rPr>
              <w:t>3</w:t>
            </w:r>
            <w:r w:rsidR="004F1D95" w:rsidRPr="00455523">
              <w:rPr>
                <w:sz w:val="22"/>
                <w:szCs w:val="22"/>
              </w:rPr>
              <w:t>–</w:t>
            </w:r>
            <w:r w:rsidR="00180FEC" w:rsidRPr="00455523">
              <w:rPr>
                <w:sz w:val="22"/>
                <w:szCs w:val="22"/>
              </w:rPr>
              <w:t>06/30/202</w:t>
            </w:r>
            <w:r w:rsidR="00106740">
              <w:rPr>
                <w:sz w:val="22"/>
                <w:szCs w:val="22"/>
              </w:rPr>
              <w:t>8</w:t>
            </w:r>
            <w:r w:rsidRPr="00455523">
              <w:rPr>
                <w:sz w:val="22"/>
                <w:szCs w:val="22"/>
              </w:rPr>
              <w:tab/>
              <w:t>10%</w:t>
            </w:r>
          </w:p>
          <w:p w14:paraId="147CFD4E" w14:textId="77777777" w:rsidR="00F71627" w:rsidRPr="00455523" w:rsidRDefault="00F71627" w:rsidP="0088352E">
            <w:pPr>
              <w:pStyle w:val="Header"/>
              <w:tabs>
                <w:tab w:val="clear" w:pos="4320"/>
                <w:tab w:val="clear" w:pos="8640"/>
                <w:tab w:val="left" w:pos="6480"/>
                <w:tab w:val="left" w:pos="936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 xml:space="preserve">University of Science Foundation </w:t>
            </w:r>
            <w:r w:rsidRPr="00455523">
              <w:rPr>
                <w:sz w:val="22"/>
                <w:szCs w:val="22"/>
              </w:rPr>
              <w:tab/>
              <w:t xml:space="preserve">      $20,000</w:t>
            </w:r>
          </w:p>
          <w:p w14:paraId="1A0E4D7D" w14:textId="565DF8B2" w:rsidR="00F71627" w:rsidRPr="00455523" w:rsidRDefault="00F71627" w:rsidP="0088352E">
            <w:pPr>
              <w:pStyle w:val="Header"/>
              <w:tabs>
                <w:tab w:val="clear" w:pos="4320"/>
                <w:tab w:val="clear" w:pos="8640"/>
                <w:tab w:val="left" w:pos="6480"/>
                <w:tab w:val="left" w:pos="9360"/>
              </w:tabs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Title: A Study of Important Things</w:t>
            </w:r>
          </w:p>
          <w:p w14:paraId="31BF7812" w14:textId="6E1AA5B2" w:rsidR="00F71627" w:rsidRPr="00455523" w:rsidRDefault="00F71627" w:rsidP="0088352E">
            <w:pPr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 xml:space="preserve">The major </w:t>
            </w:r>
            <w:r w:rsidR="00E13462">
              <w:rPr>
                <w:sz w:val="22"/>
                <w:szCs w:val="22"/>
              </w:rPr>
              <w:t>g</w:t>
            </w:r>
            <w:r w:rsidRPr="00455523">
              <w:rPr>
                <w:sz w:val="22"/>
                <w:szCs w:val="22"/>
              </w:rPr>
              <w:t>oals: 1) Identify Important Things, 2) Etc., Etc.</w:t>
            </w:r>
          </w:p>
          <w:p w14:paraId="196E2534" w14:textId="0F538020" w:rsidR="00F71627" w:rsidRPr="00455523" w:rsidRDefault="00F71627" w:rsidP="0088352E">
            <w:pPr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t>OVERLAP: None</w:t>
            </w:r>
          </w:p>
          <w:p w14:paraId="5D4E2B98" w14:textId="77777777" w:rsidR="00F71627" w:rsidRDefault="00F71627" w:rsidP="0088352E">
            <w:pPr>
              <w:rPr>
                <w:sz w:val="22"/>
                <w:szCs w:val="22"/>
              </w:rPr>
            </w:pPr>
          </w:p>
          <w:p w14:paraId="03070A38" w14:textId="14F4CD7F" w:rsidR="00FC1F07" w:rsidRPr="00455523" w:rsidRDefault="00FC1F07" w:rsidP="0088352E">
            <w:pPr>
              <w:rPr>
                <w:sz w:val="22"/>
                <w:szCs w:val="22"/>
              </w:rPr>
            </w:pPr>
          </w:p>
        </w:tc>
      </w:tr>
    </w:tbl>
    <w:p w14:paraId="10E15745" w14:textId="77777777" w:rsidR="00F71627" w:rsidRPr="00455523" w:rsidRDefault="00F71627">
      <w:pPr>
        <w:rPr>
          <w:sz w:val="22"/>
          <w:szCs w:val="22"/>
        </w:rPr>
      </w:pPr>
    </w:p>
    <w:tbl>
      <w:tblPr>
        <w:tblW w:w="11016" w:type="dxa"/>
        <w:tblLayout w:type="fixed"/>
        <w:tblLook w:val="0000" w:firstRow="0" w:lastRow="0" w:firstColumn="0" w:lastColumn="0" w:noHBand="0" w:noVBand="0"/>
      </w:tblPr>
      <w:tblGrid>
        <w:gridCol w:w="11016"/>
      </w:tblGrid>
      <w:tr w:rsidR="00CC1B0B" w:rsidRPr="00455523" w14:paraId="4B95EE23" w14:textId="77777777" w:rsidTr="00106740">
        <w:tc>
          <w:tcPr>
            <w:tcW w:w="11016" w:type="dxa"/>
          </w:tcPr>
          <w:p w14:paraId="65F38DDB" w14:textId="1166F2D1" w:rsidR="00CC1B0B" w:rsidRPr="00455523" w:rsidRDefault="00CC1B0B" w:rsidP="00347FAE">
            <w:pPr>
              <w:keepNext/>
              <w:widowControl w:val="0"/>
              <w:rPr>
                <w:sz w:val="22"/>
                <w:szCs w:val="22"/>
              </w:rPr>
            </w:pPr>
            <w:r w:rsidRPr="00455523">
              <w:rPr>
                <w:b/>
                <w:sz w:val="22"/>
                <w:szCs w:val="22"/>
              </w:rPr>
              <w:lastRenderedPageBreak/>
              <w:br w:type="page"/>
            </w:r>
            <w:r w:rsidRPr="00455523">
              <w:rPr>
                <w:sz w:val="22"/>
                <w:szCs w:val="22"/>
              </w:rPr>
              <w:t xml:space="preserve">Principal </w:t>
            </w:r>
            <w:r w:rsidR="005D2CEF">
              <w:rPr>
                <w:sz w:val="22"/>
                <w:szCs w:val="22"/>
              </w:rPr>
              <w:t>i</w:t>
            </w:r>
            <w:r w:rsidRPr="00455523">
              <w:rPr>
                <w:sz w:val="22"/>
                <w:szCs w:val="22"/>
              </w:rPr>
              <w:t xml:space="preserve">nvestigator (Last, </w:t>
            </w:r>
            <w:r w:rsidR="00347FAE">
              <w:rPr>
                <w:sz w:val="22"/>
                <w:szCs w:val="22"/>
              </w:rPr>
              <w:t>F</w:t>
            </w:r>
            <w:r w:rsidRPr="00455523">
              <w:rPr>
                <w:sz w:val="22"/>
                <w:szCs w:val="22"/>
              </w:rPr>
              <w:t>irst):</w:t>
            </w:r>
            <w:r w:rsidR="00347FAE">
              <w:rPr>
                <w:sz w:val="22"/>
                <w:szCs w:val="22"/>
              </w:rPr>
              <w:t xml:space="preserve"> </w:t>
            </w:r>
          </w:p>
        </w:tc>
      </w:tr>
      <w:tr w:rsidR="00F71627" w:rsidRPr="00455523" w14:paraId="1F5D1BF4" w14:textId="77777777" w:rsidTr="00106740">
        <w:tc>
          <w:tcPr>
            <w:tcW w:w="1101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DFFF4BF" w14:textId="1F0C0A7C" w:rsidR="00F71627" w:rsidRPr="00455523" w:rsidRDefault="00F71627" w:rsidP="00CF5C71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22"/>
              </w:rPr>
            </w:pPr>
            <w:r w:rsidRPr="00455523">
              <w:rPr>
                <w:b/>
                <w:sz w:val="22"/>
                <w:szCs w:val="22"/>
              </w:rPr>
              <w:t>R</w:t>
            </w:r>
            <w:r w:rsidR="00CF5C71">
              <w:rPr>
                <w:b/>
                <w:sz w:val="22"/>
                <w:szCs w:val="22"/>
              </w:rPr>
              <w:t>EFERENCE LETTERS</w:t>
            </w:r>
          </w:p>
        </w:tc>
      </w:tr>
      <w:tr w:rsidR="00F71627" w:rsidRPr="00455523" w14:paraId="37F4490A" w14:textId="77777777" w:rsidTr="00933548">
        <w:trPr>
          <w:trHeight w:val="453"/>
        </w:trPr>
        <w:tc>
          <w:tcPr>
            <w:tcW w:w="110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3CFECF" w14:textId="67441068" w:rsidR="00F71627" w:rsidRDefault="00CF5C71" w:rsidP="008835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lease include two reference letters including primary mentor, BMT </w:t>
            </w:r>
            <w:r w:rsidR="005D2CEF">
              <w:rPr>
                <w:sz w:val="22"/>
                <w:szCs w:val="22"/>
              </w:rPr>
              <w:t>d</w:t>
            </w:r>
            <w:r>
              <w:rPr>
                <w:sz w:val="22"/>
                <w:szCs w:val="22"/>
              </w:rPr>
              <w:t xml:space="preserve">irector or </w:t>
            </w:r>
            <w:r w:rsidR="005D2CEF">
              <w:rPr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 xml:space="preserve">ursing </w:t>
            </w:r>
            <w:r w:rsidR="005D2CEF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 xml:space="preserve">upervisor, as applicable.  </w:t>
            </w:r>
          </w:p>
          <w:p w14:paraId="2AC2DA46" w14:textId="77777777" w:rsidR="00CF5C71" w:rsidRDefault="00CF5C71" w:rsidP="0088352E">
            <w:pPr>
              <w:rPr>
                <w:sz w:val="22"/>
                <w:szCs w:val="22"/>
              </w:rPr>
            </w:pPr>
          </w:p>
          <w:p w14:paraId="3F30387F" w14:textId="6F82D932" w:rsidR="00CF5C71" w:rsidRPr="00455523" w:rsidRDefault="00CF5C71" w:rsidP="0088352E">
            <w:pPr>
              <w:rPr>
                <w:sz w:val="22"/>
                <w:szCs w:val="22"/>
              </w:rPr>
            </w:pPr>
          </w:p>
        </w:tc>
      </w:tr>
    </w:tbl>
    <w:p w14:paraId="39E1D39A" w14:textId="77777777" w:rsidR="00F71627" w:rsidRPr="00455523" w:rsidRDefault="00F71627">
      <w:pPr>
        <w:rPr>
          <w:sz w:val="22"/>
          <w:szCs w:val="22"/>
        </w:rPr>
      </w:pPr>
    </w:p>
    <w:p w14:paraId="277F7FA8" w14:textId="77777777" w:rsidR="00F71627" w:rsidRPr="00455523" w:rsidRDefault="00F71627" w:rsidP="00CC1B0B">
      <w:pPr>
        <w:rPr>
          <w:sz w:val="22"/>
          <w:szCs w:val="22"/>
        </w:rPr>
      </w:pPr>
      <w:r w:rsidRPr="00455523">
        <w:rPr>
          <w:sz w:val="22"/>
          <w:szCs w:val="22"/>
        </w:rPr>
        <w:br w:type="page"/>
      </w:r>
    </w:p>
    <w:tbl>
      <w:tblPr>
        <w:tblW w:w="0" w:type="auto"/>
        <w:tblBorders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6"/>
      </w:tblGrid>
      <w:tr w:rsidR="00CC1B0B" w:rsidRPr="00455523" w14:paraId="7F3F1E85" w14:textId="77777777" w:rsidTr="00205FA6">
        <w:tc>
          <w:tcPr>
            <w:tcW w:w="11016" w:type="dxa"/>
            <w:tcBorders>
              <w:top w:val="nil"/>
              <w:left w:val="nil"/>
              <w:right w:val="nil"/>
            </w:tcBorders>
          </w:tcPr>
          <w:p w14:paraId="61511929" w14:textId="39365B6C" w:rsidR="00CC1B0B" w:rsidRPr="00455523" w:rsidRDefault="00CC1B0B" w:rsidP="00347FAE">
            <w:pPr>
              <w:keepNext/>
              <w:widowControl w:val="0"/>
              <w:rPr>
                <w:sz w:val="22"/>
                <w:szCs w:val="22"/>
              </w:rPr>
            </w:pPr>
            <w:r w:rsidRPr="00455523">
              <w:rPr>
                <w:sz w:val="22"/>
                <w:szCs w:val="22"/>
              </w:rPr>
              <w:lastRenderedPageBreak/>
              <w:t xml:space="preserve">Principal </w:t>
            </w:r>
            <w:r w:rsidR="005D2CEF">
              <w:rPr>
                <w:sz w:val="22"/>
                <w:szCs w:val="22"/>
              </w:rPr>
              <w:t>i</w:t>
            </w:r>
            <w:r w:rsidRPr="00455523">
              <w:rPr>
                <w:sz w:val="22"/>
                <w:szCs w:val="22"/>
              </w:rPr>
              <w:t xml:space="preserve">nvestigator (Last, </w:t>
            </w:r>
            <w:r w:rsidR="00347FAE">
              <w:rPr>
                <w:sz w:val="22"/>
                <w:szCs w:val="22"/>
              </w:rPr>
              <w:t>F</w:t>
            </w:r>
            <w:r w:rsidRPr="00455523">
              <w:rPr>
                <w:sz w:val="22"/>
                <w:szCs w:val="22"/>
              </w:rPr>
              <w:t>irst):</w:t>
            </w:r>
            <w:r w:rsidR="00347FAE">
              <w:rPr>
                <w:sz w:val="22"/>
                <w:szCs w:val="22"/>
              </w:rPr>
              <w:t xml:space="preserve"> </w:t>
            </w:r>
          </w:p>
        </w:tc>
      </w:tr>
      <w:tr w:rsidR="00F71627" w:rsidRPr="00455523" w14:paraId="08BA5B37" w14:textId="77777777" w:rsidTr="00D5354A">
        <w:tc>
          <w:tcPr>
            <w:tcW w:w="11016" w:type="dxa"/>
          </w:tcPr>
          <w:p w14:paraId="3382D259" w14:textId="77777777" w:rsidR="00F71627" w:rsidRPr="00205FA6" w:rsidRDefault="00F71627" w:rsidP="0088352E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2"/>
                <w:szCs w:val="22"/>
              </w:rPr>
            </w:pPr>
          </w:p>
          <w:p w14:paraId="3CCC67E4" w14:textId="636F4E66" w:rsidR="00F71627" w:rsidRPr="00205FA6" w:rsidRDefault="00F71627" w:rsidP="0088352E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  <w:szCs w:val="22"/>
              </w:rPr>
            </w:pPr>
            <w:r w:rsidRPr="00205FA6">
              <w:rPr>
                <w:b/>
                <w:sz w:val="22"/>
                <w:szCs w:val="22"/>
              </w:rPr>
              <w:t>CONTINUATION PAGE</w:t>
            </w:r>
            <w:r w:rsidR="00205FA6" w:rsidRPr="00205FA6">
              <w:rPr>
                <w:b/>
                <w:sz w:val="22"/>
                <w:szCs w:val="22"/>
              </w:rPr>
              <w:t xml:space="preserve"> </w:t>
            </w:r>
            <w:r w:rsidR="00205FA6" w:rsidRPr="00205FA6">
              <w:rPr>
                <w:bCs/>
                <w:sz w:val="22"/>
                <w:szCs w:val="22"/>
              </w:rPr>
              <w:t>(stay within margins indicated)</w:t>
            </w:r>
          </w:p>
        </w:tc>
      </w:tr>
      <w:tr w:rsidR="00F71627" w:rsidRPr="00455523" w14:paraId="489BBE39" w14:textId="77777777" w:rsidTr="0072470C">
        <w:trPr>
          <w:trHeight w:val="13080"/>
        </w:trPr>
        <w:tc>
          <w:tcPr>
            <w:tcW w:w="11016" w:type="dxa"/>
          </w:tcPr>
          <w:p w14:paraId="08629285" w14:textId="77777777" w:rsidR="00F71627" w:rsidRPr="00455523" w:rsidRDefault="00F71627" w:rsidP="0088352E">
            <w:pPr>
              <w:rPr>
                <w:sz w:val="22"/>
                <w:szCs w:val="22"/>
              </w:rPr>
            </w:pPr>
          </w:p>
        </w:tc>
      </w:tr>
    </w:tbl>
    <w:p w14:paraId="19DD7C9B" w14:textId="77777777" w:rsidR="00C72066" w:rsidRPr="0072470C" w:rsidRDefault="00C72066">
      <w:pPr>
        <w:rPr>
          <w:sz w:val="22"/>
          <w:szCs w:val="22"/>
        </w:rPr>
      </w:pPr>
    </w:p>
    <w:sectPr w:rsidR="00C72066" w:rsidRPr="0072470C" w:rsidSect="006727C4">
      <w:footerReference w:type="even" r:id="rId9"/>
      <w:footerReference w:type="default" r:id="rId10"/>
      <w:type w:val="continuous"/>
      <w:pgSz w:w="12240" w:h="15840" w:code="1"/>
      <w:pgMar w:top="720" w:right="720" w:bottom="720" w:left="720" w:header="720" w:footer="720" w:gutter="0"/>
      <w:paperSrc w:first="1" w:other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3ECF3" w14:textId="77777777" w:rsidR="007B5CC4" w:rsidRDefault="007B5CC4">
      <w:r>
        <w:separator/>
      </w:r>
    </w:p>
  </w:endnote>
  <w:endnote w:type="continuationSeparator" w:id="0">
    <w:p w14:paraId="2DC8DCA4" w14:textId="77777777" w:rsidR="007B5CC4" w:rsidRDefault="007B5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C06E6" w14:textId="77777777" w:rsidR="00BD5C29" w:rsidRDefault="00144C3C" w:rsidP="00AC5F1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D5C2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219DBD" w14:textId="77777777" w:rsidR="00BD5C29" w:rsidRDefault="00BD5C29" w:rsidP="00AC5F1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511304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4721C7" w14:textId="36815A51" w:rsidR="00144F38" w:rsidRDefault="00FC1F07" w:rsidP="00FC1F07">
        <w:pPr>
          <w:pStyle w:val="Footer"/>
          <w:jc w:val="right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5F182" w14:textId="77777777" w:rsidR="007B5CC4" w:rsidRDefault="007B5CC4">
      <w:r>
        <w:separator/>
      </w:r>
    </w:p>
  </w:footnote>
  <w:footnote w:type="continuationSeparator" w:id="0">
    <w:p w14:paraId="60AC3450" w14:textId="77777777" w:rsidR="007B5CC4" w:rsidRDefault="007B5C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DMysjQytjQztLRU0lEKTi0uzszPAykwrgUAC3TxJiwAAAA="/>
  </w:docVars>
  <w:rsids>
    <w:rsidRoot w:val="00191453"/>
    <w:rsid w:val="00021220"/>
    <w:rsid w:val="00051719"/>
    <w:rsid w:val="00053ECA"/>
    <w:rsid w:val="00054A8D"/>
    <w:rsid w:val="000666CF"/>
    <w:rsid w:val="00075AA8"/>
    <w:rsid w:val="0008347E"/>
    <w:rsid w:val="00086B4E"/>
    <w:rsid w:val="00095C59"/>
    <w:rsid w:val="000A405F"/>
    <w:rsid w:val="000C536D"/>
    <w:rsid w:val="000D761E"/>
    <w:rsid w:val="000E3A3F"/>
    <w:rsid w:val="0010427E"/>
    <w:rsid w:val="00106740"/>
    <w:rsid w:val="0012553B"/>
    <w:rsid w:val="001317EB"/>
    <w:rsid w:val="00132303"/>
    <w:rsid w:val="001429B9"/>
    <w:rsid w:val="00144C3C"/>
    <w:rsid w:val="00144F38"/>
    <w:rsid w:val="001464BD"/>
    <w:rsid w:val="0015610C"/>
    <w:rsid w:val="00166A30"/>
    <w:rsid w:val="00176359"/>
    <w:rsid w:val="00180D32"/>
    <w:rsid w:val="00180FEC"/>
    <w:rsid w:val="00183E13"/>
    <w:rsid w:val="00185374"/>
    <w:rsid w:val="0018712F"/>
    <w:rsid w:val="00191453"/>
    <w:rsid w:val="001A6214"/>
    <w:rsid w:val="001B4E35"/>
    <w:rsid w:val="001C14C4"/>
    <w:rsid w:val="001C4AC9"/>
    <w:rsid w:val="001C5CFF"/>
    <w:rsid w:val="001D6074"/>
    <w:rsid w:val="001E5465"/>
    <w:rsid w:val="001F6DCA"/>
    <w:rsid w:val="001F7FE8"/>
    <w:rsid w:val="00203E34"/>
    <w:rsid w:val="00205FA6"/>
    <w:rsid w:val="002102C0"/>
    <w:rsid w:val="00234225"/>
    <w:rsid w:val="00243A17"/>
    <w:rsid w:val="00244A93"/>
    <w:rsid w:val="00255521"/>
    <w:rsid w:val="0029438A"/>
    <w:rsid w:val="002A7733"/>
    <w:rsid w:val="002B455E"/>
    <w:rsid w:val="002E1EEA"/>
    <w:rsid w:val="003161A2"/>
    <w:rsid w:val="00316EBF"/>
    <w:rsid w:val="00335DE5"/>
    <w:rsid w:val="00337C10"/>
    <w:rsid w:val="00337F61"/>
    <w:rsid w:val="00347FAE"/>
    <w:rsid w:val="00357036"/>
    <w:rsid w:val="0036092F"/>
    <w:rsid w:val="00362396"/>
    <w:rsid w:val="00367359"/>
    <w:rsid w:val="00376855"/>
    <w:rsid w:val="00384F32"/>
    <w:rsid w:val="00394AAC"/>
    <w:rsid w:val="003A5D97"/>
    <w:rsid w:val="003C28FA"/>
    <w:rsid w:val="003E7C24"/>
    <w:rsid w:val="003F05DF"/>
    <w:rsid w:val="003F694F"/>
    <w:rsid w:val="0040011F"/>
    <w:rsid w:val="00400802"/>
    <w:rsid w:val="00404542"/>
    <w:rsid w:val="00425329"/>
    <w:rsid w:val="004343DA"/>
    <w:rsid w:val="0044007E"/>
    <w:rsid w:val="00455523"/>
    <w:rsid w:val="00463685"/>
    <w:rsid w:val="00480CE3"/>
    <w:rsid w:val="0048353C"/>
    <w:rsid w:val="00496A62"/>
    <w:rsid w:val="004A1B8F"/>
    <w:rsid w:val="004B0332"/>
    <w:rsid w:val="004B5083"/>
    <w:rsid w:val="004B6675"/>
    <w:rsid w:val="004C2391"/>
    <w:rsid w:val="004D63D6"/>
    <w:rsid w:val="004F1D95"/>
    <w:rsid w:val="004F42C4"/>
    <w:rsid w:val="004F4F30"/>
    <w:rsid w:val="005022A0"/>
    <w:rsid w:val="00504426"/>
    <w:rsid w:val="00521052"/>
    <w:rsid w:val="00527EBD"/>
    <w:rsid w:val="00532C54"/>
    <w:rsid w:val="00554ADF"/>
    <w:rsid w:val="0056294E"/>
    <w:rsid w:val="0056763D"/>
    <w:rsid w:val="00585E3C"/>
    <w:rsid w:val="00586452"/>
    <w:rsid w:val="005B4C9D"/>
    <w:rsid w:val="005C1652"/>
    <w:rsid w:val="005C2EC3"/>
    <w:rsid w:val="005D0A51"/>
    <w:rsid w:val="005D2CEF"/>
    <w:rsid w:val="005E73C4"/>
    <w:rsid w:val="005F2582"/>
    <w:rsid w:val="005F3456"/>
    <w:rsid w:val="006028CD"/>
    <w:rsid w:val="00622279"/>
    <w:rsid w:val="00641F45"/>
    <w:rsid w:val="006438C7"/>
    <w:rsid w:val="006456CA"/>
    <w:rsid w:val="006459FC"/>
    <w:rsid w:val="0066325C"/>
    <w:rsid w:val="00663DBC"/>
    <w:rsid w:val="006641A3"/>
    <w:rsid w:val="00671BD1"/>
    <w:rsid w:val="00672558"/>
    <w:rsid w:val="006727C4"/>
    <w:rsid w:val="00673C66"/>
    <w:rsid w:val="006A2632"/>
    <w:rsid w:val="006A60C7"/>
    <w:rsid w:val="006C4DF4"/>
    <w:rsid w:val="006C6A7D"/>
    <w:rsid w:val="006D6DA9"/>
    <w:rsid w:val="006D6EAA"/>
    <w:rsid w:val="00700BB5"/>
    <w:rsid w:val="0072470C"/>
    <w:rsid w:val="00741CBA"/>
    <w:rsid w:val="00747553"/>
    <w:rsid w:val="00753835"/>
    <w:rsid w:val="00766D09"/>
    <w:rsid w:val="00785B63"/>
    <w:rsid w:val="00791A86"/>
    <w:rsid w:val="007A2E74"/>
    <w:rsid w:val="007B5CC4"/>
    <w:rsid w:val="007B6288"/>
    <w:rsid w:val="007C391B"/>
    <w:rsid w:val="007D209C"/>
    <w:rsid w:val="007D2F98"/>
    <w:rsid w:val="007F36F5"/>
    <w:rsid w:val="008001E6"/>
    <w:rsid w:val="008070AA"/>
    <w:rsid w:val="0082136E"/>
    <w:rsid w:val="00824A61"/>
    <w:rsid w:val="008365C3"/>
    <w:rsid w:val="008478E9"/>
    <w:rsid w:val="008532A0"/>
    <w:rsid w:val="00855165"/>
    <w:rsid w:val="0088004E"/>
    <w:rsid w:val="0088106E"/>
    <w:rsid w:val="008810A2"/>
    <w:rsid w:val="0088352E"/>
    <w:rsid w:val="008A05EF"/>
    <w:rsid w:val="008A75E1"/>
    <w:rsid w:val="008B5D5E"/>
    <w:rsid w:val="008C29B8"/>
    <w:rsid w:val="008C4521"/>
    <w:rsid w:val="008D0BA1"/>
    <w:rsid w:val="008D0E84"/>
    <w:rsid w:val="008D15E0"/>
    <w:rsid w:val="008F7B8D"/>
    <w:rsid w:val="00900B1C"/>
    <w:rsid w:val="00903E78"/>
    <w:rsid w:val="00905615"/>
    <w:rsid w:val="0090724C"/>
    <w:rsid w:val="00933548"/>
    <w:rsid w:val="00933F3B"/>
    <w:rsid w:val="009600F2"/>
    <w:rsid w:val="00971889"/>
    <w:rsid w:val="00982E85"/>
    <w:rsid w:val="00987288"/>
    <w:rsid w:val="009953EC"/>
    <w:rsid w:val="009B0D70"/>
    <w:rsid w:val="009D7B54"/>
    <w:rsid w:val="009E14B5"/>
    <w:rsid w:val="009E789B"/>
    <w:rsid w:val="009F1EDF"/>
    <w:rsid w:val="00A118DA"/>
    <w:rsid w:val="00A15687"/>
    <w:rsid w:val="00A2008B"/>
    <w:rsid w:val="00A31589"/>
    <w:rsid w:val="00A36D5E"/>
    <w:rsid w:val="00A40AA8"/>
    <w:rsid w:val="00A56F4E"/>
    <w:rsid w:val="00A6161A"/>
    <w:rsid w:val="00A66C29"/>
    <w:rsid w:val="00A7540C"/>
    <w:rsid w:val="00A806A8"/>
    <w:rsid w:val="00A82B19"/>
    <w:rsid w:val="00A8699E"/>
    <w:rsid w:val="00A87B36"/>
    <w:rsid w:val="00A974B3"/>
    <w:rsid w:val="00AC2EDA"/>
    <w:rsid w:val="00AC5F17"/>
    <w:rsid w:val="00AD39BF"/>
    <w:rsid w:val="00AF776D"/>
    <w:rsid w:val="00B01D8F"/>
    <w:rsid w:val="00B251B0"/>
    <w:rsid w:val="00B3683D"/>
    <w:rsid w:val="00B62141"/>
    <w:rsid w:val="00B653BF"/>
    <w:rsid w:val="00B660F8"/>
    <w:rsid w:val="00B817D5"/>
    <w:rsid w:val="00B83C98"/>
    <w:rsid w:val="00BA6BB5"/>
    <w:rsid w:val="00BB736A"/>
    <w:rsid w:val="00BC0EF5"/>
    <w:rsid w:val="00BD5C29"/>
    <w:rsid w:val="00BD7516"/>
    <w:rsid w:val="00BE5108"/>
    <w:rsid w:val="00BF2C7D"/>
    <w:rsid w:val="00BF4AB0"/>
    <w:rsid w:val="00C06724"/>
    <w:rsid w:val="00C07137"/>
    <w:rsid w:val="00C27F13"/>
    <w:rsid w:val="00C33D40"/>
    <w:rsid w:val="00C378FB"/>
    <w:rsid w:val="00C472F6"/>
    <w:rsid w:val="00C516E5"/>
    <w:rsid w:val="00C55CF0"/>
    <w:rsid w:val="00C62D43"/>
    <w:rsid w:val="00C72066"/>
    <w:rsid w:val="00C72C62"/>
    <w:rsid w:val="00C83224"/>
    <w:rsid w:val="00C950D9"/>
    <w:rsid w:val="00CC1B0B"/>
    <w:rsid w:val="00CF30C3"/>
    <w:rsid w:val="00CF3B5C"/>
    <w:rsid w:val="00CF5C71"/>
    <w:rsid w:val="00D000E3"/>
    <w:rsid w:val="00D141F9"/>
    <w:rsid w:val="00D14353"/>
    <w:rsid w:val="00D17C8C"/>
    <w:rsid w:val="00D203D6"/>
    <w:rsid w:val="00D269B7"/>
    <w:rsid w:val="00D5354A"/>
    <w:rsid w:val="00D54B28"/>
    <w:rsid w:val="00D57871"/>
    <w:rsid w:val="00D61FA4"/>
    <w:rsid w:val="00D66182"/>
    <w:rsid w:val="00D8125C"/>
    <w:rsid w:val="00D8532D"/>
    <w:rsid w:val="00D953BD"/>
    <w:rsid w:val="00DA23A0"/>
    <w:rsid w:val="00DB34EE"/>
    <w:rsid w:val="00DC2C6D"/>
    <w:rsid w:val="00DC5646"/>
    <w:rsid w:val="00DD5F37"/>
    <w:rsid w:val="00E13462"/>
    <w:rsid w:val="00E319E2"/>
    <w:rsid w:val="00E428BB"/>
    <w:rsid w:val="00E57F4F"/>
    <w:rsid w:val="00E66227"/>
    <w:rsid w:val="00E77341"/>
    <w:rsid w:val="00E8136A"/>
    <w:rsid w:val="00E86491"/>
    <w:rsid w:val="00EB57AB"/>
    <w:rsid w:val="00ED179E"/>
    <w:rsid w:val="00F03325"/>
    <w:rsid w:val="00F11D55"/>
    <w:rsid w:val="00F126D5"/>
    <w:rsid w:val="00F246B3"/>
    <w:rsid w:val="00F71627"/>
    <w:rsid w:val="00F76490"/>
    <w:rsid w:val="00FB3500"/>
    <w:rsid w:val="00FB539E"/>
    <w:rsid w:val="00FB6581"/>
    <w:rsid w:val="00FC0F26"/>
    <w:rsid w:val="00FC1F07"/>
    <w:rsid w:val="00FD776E"/>
    <w:rsid w:val="00FE3A27"/>
    <w:rsid w:val="00FE7931"/>
    <w:rsid w:val="00FF0E02"/>
    <w:rsid w:val="6F898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CA157E"/>
  <w15:docId w15:val="{9C7313DB-7AA1-48A8-A316-4E92086DF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D179E"/>
  </w:style>
  <w:style w:type="paragraph" w:styleId="Heading1">
    <w:name w:val="heading 1"/>
    <w:basedOn w:val="Normal"/>
    <w:next w:val="Normal"/>
    <w:qFormat/>
    <w:rsid w:val="00F71627"/>
    <w:pPr>
      <w:keepNext/>
      <w:jc w:val="center"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rsid w:val="00F7162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7162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7162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5552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55521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AC5F17"/>
  </w:style>
  <w:style w:type="paragraph" w:styleId="ListParagraph">
    <w:name w:val="List Paragraph"/>
    <w:basedOn w:val="Normal"/>
    <w:uiPriority w:val="34"/>
    <w:qFormat/>
    <w:rsid w:val="00BA6BB5"/>
    <w:pPr>
      <w:ind w:left="720"/>
      <w:contextualSpacing/>
    </w:pPr>
  </w:style>
  <w:style w:type="table" w:styleId="TableGrid">
    <w:name w:val="Table Grid"/>
    <w:basedOn w:val="TableNormal"/>
    <w:rsid w:val="00A616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316EB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16EBF"/>
  </w:style>
  <w:style w:type="character" w:customStyle="1" w:styleId="CommentTextChar">
    <w:name w:val="Comment Text Char"/>
    <w:basedOn w:val="DefaultParagraphFont"/>
    <w:link w:val="CommentText"/>
    <w:semiHidden/>
    <w:rsid w:val="00316EB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16E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16EBF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144F38"/>
  </w:style>
  <w:style w:type="paragraph" w:styleId="Revision">
    <w:name w:val="Revision"/>
    <w:hidden/>
    <w:uiPriority w:val="99"/>
    <w:semiHidden/>
    <w:rsid w:val="008F7B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0bc113a-c9a3-4599-85f0-a12cbd98fa11" xsi:nil="true"/>
    <lcf76f155ced4ddcb4097134ff3c332f xmlns="d71eacbb-371c-44bb-b6de-4a7189cc252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474889825DB3489F4AF39B2493331F" ma:contentTypeVersion="17" ma:contentTypeDescription="Create a new document." ma:contentTypeScope="" ma:versionID="5bb7e87c5063a5df2a588a260e91d9ab">
  <xsd:schema xmlns:xsd="http://www.w3.org/2001/XMLSchema" xmlns:xs="http://www.w3.org/2001/XMLSchema" xmlns:p="http://schemas.microsoft.com/office/2006/metadata/properties" xmlns:ns2="d71eacbb-371c-44bb-b6de-4a7189cc2523" xmlns:ns3="70bc113a-c9a3-4599-85f0-a12cbd98fa11" targetNamespace="http://schemas.microsoft.com/office/2006/metadata/properties" ma:root="true" ma:fieldsID="b966ab2013abd4be6661c0f14551aa88" ns2:_="" ns3:_="">
    <xsd:import namespace="d71eacbb-371c-44bb-b6de-4a7189cc2523"/>
    <xsd:import namespace="70bc113a-c9a3-4599-85f0-a12cbd98fa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eacbb-371c-44bb-b6de-4a7189cc25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bb78db8-4b2d-4898-bc1e-2053417635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c113a-c9a3-4599-85f0-a12cbd98f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714078a-7680-4e84-9ab4-ff85bbf91c09}" ma:internalName="TaxCatchAll" ma:showField="CatchAllData" ma:web="70bc113a-c9a3-4599-85f0-a12cbd98fa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6873C2-42EE-4507-9FCA-91847FC7999F}">
  <ds:schemaRefs>
    <ds:schemaRef ds:uri="http://schemas.microsoft.com/office/2006/metadata/properties"/>
    <ds:schemaRef ds:uri="http://schemas.microsoft.com/office/infopath/2007/PartnerControls"/>
    <ds:schemaRef ds:uri="70bc113a-c9a3-4599-85f0-a12cbd98fa11"/>
    <ds:schemaRef ds:uri="d71eacbb-371c-44bb-b6de-4a7189cc2523"/>
  </ds:schemaRefs>
</ds:datastoreItem>
</file>

<file path=customXml/itemProps2.xml><?xml version="1.0" encoding="utf-8"?>
<ds:datastoreItem xmlns:ds="http://schemas.openxmlformats.org/officeDocument/2006/customXml" ds:itemID="{CFBBB040-29D4-408B-86A4-F8C5F8F0C2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323F11-3275-4AA6-A909-BBAF1C0052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1eacbb-371c-44bb-b6de-4a7189cc2523"/>
    <ds:schemaRef ds:uri="70bc113a-c9a3-4599-85f0-a12cbd98fa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654</Words>
  <Characters>3732</Characters>
  <Application>Microsoft Office Word</Application>
  <DocSecurity>0</DocSecurity>
  <Lines>31</Lines>
  <Paragraphs>8</Paragraphs>
  <ScaleCrop>false</ScaleCrop>
  <Company>NMDP</Company>
  <LinksUpToDate>false</LinksUpToDate>
  <CharactersWithSpaces>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ational Marrow Donor Program</dc:title>
  <dc:subject/>
  <dc:creator>NMDP</dc:creator>
  <cp:keywords/>
  <dc:description/>
  <cp:lastModifiedBy>Tripti Mistry</cp:lastModifiedBy>
  <cp:revision>17</cp:revision>
  <cp:lastPrinted>2021-07-26T20:01:00Z</cp:lastPrinted>
  <dcterms:created xsi:type="dcterms:W3CDTF">2023-10-23T17:14:00Z</dcterms:created>
  <dcterms:modified xsi:type="dcterms:W3CDTF">2023-10-23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474889825DB3489F4AF39B2493331F</vt:lpwstr>
  </property>
  <property fmtid="{D5CDD505-2E9C-101B-9397-08002B2CF9AE}" pid="3" name="MediaServiceImageTags">
    <vt:lpwstr/>
  </property>
</Properties>
</file>